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3B88F0" w14:textId="57C44041" w:rsidR="00724AD9" w:rsidRPr="005C507A" w:rsidRDefault="0021744B" w:rsidP="005C507A">
      <w:pPr>
        <w:jc w:val="center"/>
        <w:rPr>
          <w:rFonts w:ascii="Book Antiqua" w:hAnsi="Book Antiqua"/>
          <w:b/>
          <w:sz w:val="26"/>
          <w:szCs w:val="26"/>
          <w:u w:val="single"/>
        </w:rPr>
      </w:pPr>
      <w:r>
        <w:rPr>
          <w:rFonts w:ascii="Book Antiqua" w:hAnsi="Book Antiqua"/>
          <w:b/>
          <w:sz w:val="26"/>
          <w:szCs w:val="26"/>
          <w:u w:val="single"/>
        </w:rPr>
        <w:t xml:space="preserve"> </w:t>
      </w:r>
    </w:p>
    <w:p w14:paraId="57B6D156" w14:textId="78950DB3" w:rsidR="00365776" w:rsidRPr="00DF61AF" w:rsidRDefault="00365776" w:rsidP="00BD297D">
      <w:pPr>
        <w:jc w:val="center"/>
        <w:rPr>
          <w:rFonts w:ascii="Book Antiqua" w:hAnsi="Book Antiqua"/>
          <w:b/>
          <w:sz w:val="26"/>
          <w:szCs w:val="26"/>
          <w:u w:val="single"/>
        </w:rPr>
      </w:pPr>
      <w:r w:rsidRPr="00DF61AF">
        <w:rPr>
          <w:rFonts w:ascii="Book Antiqua" w:hAnsi="Book Antiqua"/>
          <w:b/>
          <w:sz w:val="26"/>
          <w:szCs w:val="26"/>
          <w:u w:val="single"/>
        </w:rPr>
        <w:t>Eastern University, Sri Lanka</w:t>
      </w:r>
    </w:p>
    <w:p w14:paraId="1B89AB48" w14:textId="77777777" w:rsidR="00365776" w:rsidRPr="00DF61AF" w:rsidRDefault="00365776" w:rsidP="00BD297D">
      <w:pPr>
        <w:jc w:val="center"/>
        <w:rPr>
          <w:rFonts w:ascii="Book Antiqua" w:hAnsi="Book Antiqua"/>
          <w:b/>
          <w:sz w:val="26"/>
          <w:szCs w:val="26"/>
          <w:u w:val="single"/>
        </w:rPr>
      </w:pPr>
      <w:r w:rsidRPr="00DF61AF">
        <w:rPr>
          <w:rFonts w:ascii="Book Antiqua" w:hAnsi="Book Antiqua"/>
          <w:b/>
          <w:sz w:val="26"/>
          <w:szCs w:val="26"/>
          <w:u w:val="single"/>
        </w:rPr>
        <w:t>Faculty of Agriculture</w:t>
      </w:r>
    </w:p>
    <w:p w14:paraId="0B7CB73C" w14:textId="63CAF9EA" w:rsidR="005D68D3" w:rsidRPr="00DF61AF" w:rsidRDefault="005D68D3" w:rsidP="00BD297D">
      <w:pPr>
        <w:jc w:val="center"/>
        <w:rPr>
          <w:rFonts w:ascii="Book Antiqua" w:hAnsi="Book Antiqua"/>
          <w:b/>
          <w:sz w:val="26"/>
          <w:szCs w:val="26"/>
          <w:u w:val="single"/>
        </w:rPr>
      </w:pPr>
      <w:r w:rsidRPr="00DF61AF">
        <w:rPr>
          <w:rFonts w:ascii="Book Antiqua" w:hAnsi="Book Antiqua"/>
          <w:b/>
          <w:sz w:val="26"/>
          <w:szCs w:val="26"/>
          <w:u w:val="single"/>
        </w:rPr>
        <w:t>Examination Timetable</w:t>
      </w:r>
      <w:r w:rsidR="00264533">
        <w:rPr>
          <w:rFonts w:ascii="Book Antiqua" w:hAnsi="Book Antiqua"/>
          <w:b/>
          <w:sz w:val="26"/>
          <w:szCs w:val="26"/>
          <w:u w:val="single"/>
        </w:rPr>
        <w:t xml:space="preserve"> </w:t>
      </w:r>
    </w:p>
    <w:p w14:paraId="2CFBAC27" w14:textId="6221FD99" w:rsidR="006A5D1B" w:rsidRPr="002069C0" w:rsidRDefault="001E40BE" w:rsidP="00BD297D">
      <w:pPr>
        <w:jc w:val="center"/>
        <w:rPr>
          <w:rFonts w:ascii="Book Antiqua" w:hAnsi="Book Antiqua"/>
          <w:b/>
          <w:u w:val="single"/>
        </w:rPr>
      </w:pPr>
      <w:r>
        <w:rPr>
          <w:rFonts w:ascii="Book Antiqua" w:hAnsi="Book Antiqua"/>
          <w:b/>
          <w:u w:val="single"/>
        </w:rPr>
        <w:t>First</w:t>
      </w:r>
      <w:r w:rsidRPr="002069C0">
        <w:rPr>
          <w:rFonts w:ascii="Book Antiqua" w:hAnsi="Book Antiqua"/>
          <w:b/>
          <w:u w:val="single"/>
        </w:rPr>
        <w:t xml:space="preserve"> Year</w:t>
      </w:r>
      <w:r w:rsidR="00365776" w:rsidRPr="002069C0">
        <w:rPr>
          <w:rFonts w:ascii="Book Antiqua" w:hAnsi="Book Antiqua"/>
          <w:b/>
          <w:u w:val="single"/>
        </w:rPr>
        <w:t xml:space="preserve"> Second Semester Examination in Agriculture –</w:t>
      </w:r>
      <w:r w:rsidR="005039EC" w:rsidRPr="002069C0">
        <w:rPr>
          <w:rFonts w:ascii="Book Antiqua" w:hAnsi="Book Antiqua"/>
          <w:b/>
          <w:u w:val="single"/>
        </w:rPr>
        <w:t xml:space="preserve"> </w:t>
      </w:r>
      <w:r w:rsidR="006763CD">
        <w:rPr>
          <w:rFonts w:ascii="Book Antiqua" w:hAnsi="Book Antiqua"/>
          <w:b/>
          <w:u w:val="single"/>
        </w:rPr>
        <w:t>2020/2021</w:t>
      </w:r>
    </w:p>
    <w:p w14:paraId="4A8E369D" w14:textId="2CAA8254" w:rsidR="003C7484" w:rsidRPr="002069C0" w:rsidRDefault="006A5D1B" w:rsidP="00BD297D">
      <w:pPr>
        <w:jc w:val="center"/>
        <w:rPr>
          <w:rFonts w:ascii="Book Antiqua" w:hAnsi="Book Antiqua"/>
          <w:b/>
          <w:u w:val="single"/>
        </w:rPr>
      </w:pPr>
      <w:r w:rsidRPr="002069C0">
        <w:rPr>
          <w:rFonts w:ascii="Book Antiqua" w:hAnsi="Book Antiqua"/>
          <w:b/>
          <w:u w:val="single"/>
        </w:rPr>
        <w:t>(</w:t>
      </w:r>
      <w:r w:rsidR="004A417C">
        <w:rPr>
          <w:rFonts w:ascii="Book Antiqua" w:hAnsi="Book Antiqua"/>
          <w:b/>
          <w:u w:val="single"/>
        </w:rPr>
        <w:t>March</w:t>
      </w:r>
      <w:r w:rsidRPr="002069C0">
        <w:rPr>
          <w:rFonts w:ascii="Book Antiqua" w:hAnsi="Book Antiqua"/>
          <w:b/>
          <w:u w:val="single"/>
        </w:rPr>
        <w:t xml:space="preserve"> </w:t>
      </w:r>
      <w:r w:rsidR="006763CD">
        <w:rPr>
          <w:rFonts w:ascii="Book Antiqua" w:hAnsi="Book Antiqua"/>
          <w:b/>
          <w:u w:val="single"/>
        </w:rPr>
        <w:t xml:space="preserve">/ April - </w:t>
      </w:r>
      <w:r w:rsidR="002A44D4" w:rsidRPr="002069C0">
        <w:rPr>
          <w:rFonts w:ascii="Book Antiqua" w:hAnsi="Book Antiqua"/>
          <w:b/>
          <w:u w:val="single"/>
        </w:rPr>
        <w:t>202</w:t>
      </w:r>
      <w:r w:rsidR="006763CD">
        <w:rPr>
          <w:rFonts w:ascii="Book Antiqua" w:hAnsi="Book Antiqua"/>
          <w:b/>
          <w:u w:val="single"/>
        </w:rPr>
        <w:t>3</w:t>
      </w:r>
      <w:r w:rsidRPr="002069C0">
        <w:rPr>
          <w:rFonts w:ascii="Book Antiqua" w:hAnsi="Book Antiqua"/>
          <w:b/>
          <w:u w:val="single"/>
        </w:rPr>
        <w:t>)</w:t>
      </w:r>
    </w:p>
    <w:p w14:paraId="2E5412BF" w14:textId="0058BA43" w:rsidR="003C7484" w:rsidRDefault="003C7484" w:rsidP="00365776">
      <w:pPr>
        <w:rPr>
          <w:rFonts w:ascii="Book Antiqua" w:hAnsi="Book Antiqua"/>
          <w:b/>
          <w:u w:val="single"/>
        </w:rPr>
      </w:pPr>
    </w:p>
    <w:p w14:paraId="66EE3D3B" w14:textId="4FB680BC" w:rsidR="00F316B8" w:rsidRDefault="00F316B8" w:rsidP="00E65EFB">
      <w:pPr>
        <w:jc w:val="center"/>
        <w:rPr>
          <w:rFonts w:ascii="Book Antiqua" w:hAnsi="Book Antiqua"/>
          <w:b/>
          <w:u w:val="single"/>
        </w:rPr>
      </w:pPr>
    </w:p>
    <w:p w14:paraId="6A6004F2" w14:textId="3DFBBB09" w:rsidR="00365776" w:rsidRDefault="00A21526" w:rsidP="00365776">
      <w:pPr>
        <w:rPr>
          <w:rFonts w:ascii="Book Antiqua" w:hAnsi="Book Antiqua"/>
          <w:b/>
        </w:rPr>
      </w:pPr>
      <w:r w:rsidRPr="009F25F6">
        <w:rPr>
          <w:rFonts w:ascii="Book Antiqua" w:hAnsi="Book Antiqua"/>
          <w:b/>
          <w:u w:val="single"/>
        </w:rPr>
        <w:t xml:space="preserve">Venue: Faculty of Agriculture, </w:t>
      </w:r>
      <w:proofErr w:type="spellStart"/>
      <w:r w:rsidRPr="009F25F6">
        <w:rPr>
          <w:rFonts w:ascii="Book Antiqua" w:hAnsi="Book Antiqua"/>
          <w:b/>
          <w:u w:val="single"/>
        </w:rPr>
        <w:t>Palachcholai</w:t>
      </w:r>
      <w:proofErr w:type="spellEnd"/>
      <w:r w:rsidR="001C34F0" w:rsidRPr="009F25F6">
        <w:rPr>
          <w:rFonts w:ascii="Book Antiqua" w:hAnsi="Book Antiqua"/>
          <w:b/>
          <w:u w:val="single"/>
        </w:rPr>
        <w:t xml:space="preserve"> </w:t>
      </w:r>
      <w:r w:rsidRPr="009F25F6">
        <w:rPr>
          <w:rFonts w:ascii="Book Antiqua" w:hAnsi="Book Antiqua"/>
          <w:b/>
          <w:u w:val="single"/>
        </w:rPr>
        <w:t>/ EUSL</w:t>
      </w:r>
      <w:r w:rsidR="00365776" w:rsidRPr="009F25F6">
        <w:rPr>
          <w:rFonts w:ascii="Book Antiqua" w:hAnsi="Book Antiqua"/>
          <w:b/>
        </w:rPr>
        <w:tab/>
      </w:r>
      <w:r w:rsidR="0057549C">
        <w:rPr>
          <w:rFonts w:ascii="Book Antiqua" w:hAnsi="Book Antiqua"/>
          <w:b/>
        </w:rPr>
        <w:tab/>
      </w:r>
      <w:r w:rsidR="0057549C">
        <w:rPr>
          <w:rFonts w:ascii="Book Antiqua" w:hAnsi="Book Antiqua"/>
          <w:b/>
        </w:rPr>
        <w:tab/>
      </w:r>
      <w:r w:rsidR="0057549C">
        <w:rPr>
          <w:rFonts w:ascii="Book Antiqua" w:hAnsi="Book Antiqua"/>
          <w:b/>
        </w:rPr>
        <w:tab/>
        <w:t>---</w:t>
      </w:r>
      <w:r w:rsidR="00C301A9">
        <w:rPr>
          <w:rFonts w:ascii="Book Antiqua" w:hAnsi="Book Antiqua"/>
          <w:b/>
        </w:rPr>
        <w:t>REVISED</w:t>
      </w:r>
      <w:r w:rsidR="0057549C">
        <w:rPr>
          <w:rFonts w:ascii="Book Antiqua" w:hAnsi="Book Antiqua"/>
          <w:b/>
        </w:rPr>
        <w:t xml:space="preserve">--- </w:t>
      </w:r>
    </w:p>
    <w:tbl>
      <w:tblPr>
        <w:tblpPr w:leftFromText="180" w:rightFromText="180" w:bottomFromText="200" w:vertAnchor="text" w:horzAnchor="margin" w:tblpY="325"/>
        <w:tblW w:w="102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63"/>
        <w:gridCol w:w="1285"/>
        <w:gridCol w:w="3788"/>
        <w:gridCol w:w="1530"/>
        <w:gridCol w:w="2189"/>
      </w:tblGrid>
      <w:tr w:rsidR="002F52E2" w:rsidRPr="00043869" w14:paraId="3AC51A49" w14:textId="77777777" w:rsidTr="002F52E2">
        <w:trPr>
          <w:trHeight w:val="350"/>
        </w:trPr>
        <w:tc>
          <w:tcPr>
            <w:tcW w:w="146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76E36EED" w14:textId="77777777" w:rsidR="002F52E2" w:rsidRPr="00043869" w:rsidRDefault="002F52E2" w:rsidP="002F52E2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043869">
              <w:rPr>
                <w:rFonts w:ascii="Book Antiqua" w:hAnsi="Book Antiqua"/>
                <w:b/>
                <w:sz w:val="20"/>
                <w:szCs w:val="20"/>
              </w:rPr>
              <w:t>Date</w:t>
            </w:r>
          </w:p>
        </w:tc>
        <w:tc>
          <w:tcPr>
            <w:tcW w:w="128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0E2371E9" w14:textId="77777777" w:rsidR="002F52E2" w:rsidRPr="00043869" w:rsidRDefault="002F52E2" w:rsidP="002F52E2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043869">
              <w:rPr>
                <w:rFonts w:ascii="Book Antiqua" w:hAnsi="Book Antiqua"/>
                <w:b/>
                <w:sz w:val="20"/>
                <w:szCs w:val="20"/>
              </w:rPr>
              <w:t>Course Code</w:t>
            </w:r>
          </w:p>
        </w:tc>
        <w:tc>
          <w:tcPr>
            <w:tcW w:w="378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00D5BC35" w14:textId="77777777" w:rsidR="002F52E2" w:rsidRPr="00043869" w:rsidRDefault="002F52E2" w:rsidP="002F52E2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043869">
              <w:rPr>
                <w:rFonts w:ascii="Book Antiqua" w:hAnsi="Book Antiqua"/>
                <w:b/>
                <w:sz w:val="20"/>
                <w:szCs w:val="20"/>
              </w:rPr>
              <w:t>Course Title</w:t>
            </w:r>
          </w:p>
        </w:tc>
        <w:tc>
          <w:tcPr>
            <w:tcW w:w="37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2A1F873" w14:textId="77777777" w:rsidR="002F52E2" w:rsidRPr="00043869" w:rsidRDefault="002F52E2" w:rsidP="002F52E2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043869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</w:tr>
      <w:tr w:rsidR="002F52E2" w:rsidRPr="00043869" w14:paraId="1451E748" w14:textId="77777777" w:rsidTr="002F52E2">
        <w:trPr>
          <w:trHeight w:val="143"/>
        </w:trPr>
        <w:tc>
          <w:tcPr>
            <w:tcW w:w="146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8E44F0" w14:textId="77777777" w:rsidR="002F52E2" w:rsidRPr="00043869" w:rsidRDefault="002F52E2" w:rsidP="002F52E2">
            <w:pPr>
              <w:rPr>
                <w:rFonts w:ascii="Book Antiqua" w:hAnsi="Book Antiqua"/>
                <w:b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F78841" w14:textId="77777777" w:rsidR="002F52E2" w:rsidRPr="00043869" w:rsidRDefault="002F52E2" w:rsidP="002F52E2">
            <w:pPr>
              <w:rPr>
                <w:rFonts w:ascii="Book Antiqua" w:hAnsi="Book Antiqua"/>
                <w:b/>
                <w:sz w:val="20"/>
                <w:szCs w:val="20"/>
              </w:rPr>
            </w:pPr>
          </w:p>
        </w:tc>
        <w:tc>
          <w:tcPr>
            <w:tcW w:w="378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32C9A7" w14:textId="77777777" w:rsidR="002F52E2" w:rsidRPr="00043869" w:rsidRDefault="002F52E2" w:rsidP="002F52E2">
            <w:pPr>
              <w:rPr>
                <w:rFonts w:ascii="Book Antiqua" w:hAnsi="Book Antiqua"/>
                <w:b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186EF3AC" w14:textId="77777777" w:rsidR="002F52E2" w:rsidRPr="00043869" w:rsidRDefault="002F52E2" w:rsidP="002F52E2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043869">
              <w:rPr>
                <w:rFonts w:ascii="Book Antiqua" w:hAnsi="Book Antiqua"/>
                <w:b/>
                <w:sz w:val="20"/>
                <w:szCs w:val="20"/>
              </w:rPr>
              <w:t>Theory</w:t>
            </w:r>
          </w:p>
        </w:tc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7386C574" w14:textId="77777777" w:rsidR="002F52E2" w:rsidRPr="00043869" w:rsidRDefault="002F52E2" w:rsidP="002F52E2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043869">
              <w:rPr>
                <w:rFonts w:ascii="Book Antiqua" w:hAnsi="Book Antiqua"/>
                <w:b/>
                <w:sz w:val="20"/>
                <w:szCs w:val="20"/>
              </w:rPr>
              <w:t>Practical</w:t>
            </w:r>
          </w:p>
        </w:tc>
      </w:tr>
      <w:tr w:rsidR="00152C64" w:rsidRPr="007078E9" w14:paraId="540F0B50" w14:textId="77777777" w:rsidTr="00ED2D50">
        <w:trPr>
          <w:trHeight w:val="485"/>
        </w:trPr>
        <w:tc>
          <w:tcPr>
            <w:tcW w:w="146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5227D9D" w14:textId="2FDBE4BA" w:rsidR="00152C64" w:rsidRPr="001C3B09" w:rsidRDefault="00152C64" w:rsidP="00152C64">
            <w:p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22</w:t>
            </w:r>
            <w:r w:rsidRPr="001C3B09">
              <w:rPr>
                <w:rFonts w:ascii="Book Antiqua" w:hAnsi="Book Antiqua"/>
                <w:b/>
                <w:sz w:val="20"/>
                <w:szCs w:val="20"/>
              </w:rPr>
              <w:t>.0</w:t>
            </w:r>
            <w:r>
              <w:rPr>
                <w:rFonts w:ascii="Book Antiqua" w:hAnsi="Book Antiqua"/>
                <w:b/>
                <w:sz w:val="20"/>
                <w:szCs w:val="20"/>
              </w:rPr>
              <w:t>3</w:t>
            </w:r>
            <w:r w:rsidRPr="001C3B09">
              <w:rPr>
                <w:rFonts w:ascii="Book Antiqua" w:hAnsi="Book Antiqua"/>
                <w:b/>
                <w:sz w:val="20"/>
                <w:szCs w:val="20"/>
              </w:rPr>
              <w:t>.202</w:t>
            </w:r>
            <w:r>
              <w:rPr>
                <w:rFonts w:ascii="Book Antiqua" w:hAnsi="Book Antiqua"/>
                <w:b/>
                <w:sz w:val="20"/>
                <w:szCs w:val="20"/>
              </w:rPr>
              <w:t>3</w:t>
            </w:r>
          </w:p>
          <w:p w14:paraId="3739BC50" w14:textId="6E5A4DF3" w:rsidR="00152C64" w:rsidRPr="001C3B09" w:rsidRDefault="00152C64" w:rsidP="00152C6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1C3B09">
              <w:rPr>
                <w:rFonts w:ascii="Book Antiqua" w:hAnsi="Book Antiqua"/>
                <w:b/>
                <w:sz w:val="20"/>
                <w:szCs w:val="20"/>
              </w:rPr>
              <w:t>(</w:t>
            </w:r>
            <w:r>
              <w:rPr>
                <w:rFonts w:ascii="Book Antiqua" w:hAnsi="Book Antiqua"/>
                <w:b/>
                <w:sz w:val="20"/>
                <w:szCs w:val="20"/>
              </w:rPr>
              <w:t>Wednes</w:t>
            </w:r>
            <w:r w:rsidRPr="001C3B09">
              <w:rPr>
                <w:rFonts w:ascii="Book Antiqua" w:hAnsi="Book Antiqua"/>
                <w:b/>
                <w:sz w:val="20"/>
                <w:szCs w:val="20"/>
              </w:rPr>
              <w:t>day)</w:t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CFA1F75" w14:textId="1DA08090" w:rsidR="00152C64" w:rsidRPr="002F52E2" w:rsidRDefault="00152C64" w:rsidP="00152C64">
            <w:pPr>
              <w:pStyle w:val="NormalWeb"/>
              <w:spacing w:after="120" w:afterAutospacing="0" w:line="276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2F52E2">
              <w:rPr>
                <w:rFonts w:ascii="Book Antiqua" w:hAnsi="Book Antiqua"/>
                <w:sz w:val="20"/>
                <w:szCs w:val="20"/>
              </w:rPr>
              <w:t>AB 1202</w:t>
            </w:r>
          </w:p>
        </w:tc>
        <w:tc>
          <w:tcPr>
            <w:tcW w:w="3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58F89" w14:textId="3170C791" w:rsidR="00152C64" w:rsidRPr="002F52E2" w:rsidRDefault="00152C64" w:rsidP="00152C64">
            <w:pPr>
              <w:pStyle w:val="NormalWeb"/>
              <w:spacing w:before="0" w:beforeAutospacing="0" w:after="240" w:afterAutospacing="0"/>
              <w:rPr>
                <w:rFonts w:ascii="Book Antiqua" w:hAnsi="Book Antiqua"/>
                <w:sz w:val="20"/>
                <w:szCs w:val="20"/>
              </w:rPr>
            </w:pPr>
            <w:r w:rsidRPr="002F52E2">
              <w:rPr>
                <w:rFonts w:ascii="Book Antiqua" w:hAnsi="Book Antiqua"/>
                <w:sz w:val="20"/>
                <w:szCs w:val="20"/>
              </w:rPr>
              <w:t>Entomology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07847" w14:textId="4EA4C271" w:rsidR="00152C64" w:rsidRPr="002F52E2" w:rsidRDefault="00152C64" w:rsidP="00152C64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2F52E2">
              <w:rPr>
                <w:rFonts w:ascii="Book Antiqua" w:hAnsi="Book Antiqua"/>
                <w:bCs/>
                <w:sz w:val="20"/>
                <w:szCs w:val="20"/>
              </w:rPr>
              <w:t>9.00 – 10.00</w:t>
            </w:r>
          </w:p>
        </w:tc>
        <w:tc>
          <w:tcPr>
            <w:tcW w:w="21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1C44ECE" w14:textId="77777777" w:rsidR="00152C64" w:rsidRPr="002F52E2" w:rsidRDefault="00152C64" w:rsidP="00152C64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2F52E2">
              <w:rPr>
                <w:rFonts w:ascii="Book Antiqua" w:hAnsi="Book Antiqua"/>
                <w:sz w:val="20"/>
                <w:szCs w:val="20"/>
              </w:rPr>
              <w:t>11.00 -13.00 (GI)</w:t>
            </w:r>
          </w:p>
          <w:p w14:paraId="7302F8C8" w14:textId="031001F1" w:rsidR="00152C64" w:rsidRPr="002F52E2" w:rsidRDefault="00152C64" w:rsidP="00152C64">
            <w:pPr>
              <w:spacing w:after="120"/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2F52E2">
              <w:rPr>
                <w:rFonts w:ascii="Book Antiqua" w:hAnsi="Book Antiqua"/>
                <w:sz w:val="20"/>
                <w:szCs w:val="20"/>
              </w:rPr>
              <w:t>13.00 – 15.00 (GII)</w:t>
            </w:r>
          </w:p>
        </w:tc>
      </w:tr>
      <w:tr w:rsidR="00152C64" w:rsidRPr="007078E9" w14:paraId="4C5C663D" w14:textId="77777777" w:rsidTr="00C33086">
        <w:trPr>
          <w:trHeight w:val="485"/>
        </w:trPr>
        <w:tc>
          <w:tcPr>
            <w:tcW w:w="146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031E33D" w14:textId="43383B9C" w:rsidR="00152C64" w:rsidRPr="001C3B09" w:rsidRDefault="00152C64" w:rsidP="00152C64">
            <w:p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24.03.2023</w:t>
            </w:r>
          </w:p>
          <w:p w14:paraId="74E77991" w14:textId="2F04782C" w:rsidR="00152C64" w:rsidRPr="001C3B09" w:rsidRDefault="00152C64" w:rsidP="00152C6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1C3B09">
              <w:rPr>
                <w:rFonts w:ascii="Book Antiqua" w:hAnsi="Book Antiqua"/>
                <w:b/>
                <w:sz w:val="20"/>
                <w:szCs w:val="20"/>
              </w:rPr>
              <w:t>(</w:t>
            </w:r>
            <w:r>
              <w:rPr>
                <w:rFonts w:ascii="Book Antiqua" w:hAnsi="Book Antiqua"/>
                <w:b/>
                <w:sz w:val="20"/>
                <w:szCs w:val="20"/>
              </w:rPr>
              <w:t>Friday)</w:t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F2FAAC8" w14:textId="52547F42" w:rsidR="00152C64" w:rsidRPr="002F52E2" w:rsidRDefault="00152C64" w:rsidP="00152C64">
            <w:pPr>
              <w:pStyle w:val="NormalWeb"/>
              <w:spacing w:after="120" w:afterAutospacing="0" w:line="276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2F52E2">
              <w:rPr>
                <w:rFonts w:ascii="Book Antiqua" w:hAnsi="Book Antiqua"/>
                <w:sz w:val="20"/>
                <w:szCs w:val="20"/>
              </w:rPr>
              <w:t>CS 1201</w:t>
            </w:r>
          </w:p>
        </w:tc>
        <w:tc>
          <w:tcPr>
            <w:tcW w:w="3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7A548" w14:textId="0EA2F008" w:rsidR="00152C64" w:rsidRPr="002F52E2" w:rsidRDefault="00152C64" w:rsidP="00152C64">
            <w:pPr>
              <w:pStyle w:val="NormalWeb"/>
              <w:spacing w:before="0" w:beforeAutospacing="0" w:after="240" w:afterAutospacing="0"/>
              <w:rPr>
                <w:rFonts w:ascii="Book Antiqua" w:hAnsi="Book Antiqua"/>
                <w:sz w:val="20"/>
                <w:szCs w:val="20"/>
              </w:rPr>
            </w:pPr>
            <w:r w:rsidRPr="002F52E2">
              <w:rPr>
                <w:rFonts w:ascii="Book Antiqua" w:hAnsi="Book Antiqua"/>
                <w:sz w:val="20"/>
                <w:szCs w:val="20"/>
              </w:rPr>
              <w:t>Principles of Horticulture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C80EB" w14:textId="1BDF0959" w:rsidR="00152C64" w:rsidRPr="002F52E2" w:rsidRDefault="00152C64" w:rsidP="00152C64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2F52E2">
              <w:rPr>
                <w:rFonts w:ascii="Book Antiqua" w:hAnsi="Book Antiqua"/>
                <w:sz w:val="20"/>
                <w:szCs w:val="20"/>
              </w:rPr>
              <w:t>9.00 – 10.00</w:t>
            </w:r>
          </w:p>
        </w:tc>
        <w:tc>
          <w:tcPr>
            <w:tcW w:w="21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7655C6" w14:textId="77777777" w:rsidR="00152C64" w:rsidRPr="002F52E2" w:rsidRDefault="00152C64" w:rsidP="00152C64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2F52E2">
              <w:rPr>
                <w:rFonts w:ascii="Book Antiqua" w:hAnsi="Book Antiqua"/>
                <w:sz w:val="20"/>
                <w:szCs w:val="20"/>
              </w:rPr>
              <w:t>11.00 – 13.00(GI)</w:t>
            </w:r>
          </w:p>
          <w:p w14:paraId="497FF164" w14:textId="14C580D9" w:rsidR="00152C64" w:rsidRPr="002F52E2" w:rsidRDefault="00152C64" w:rsidP="00152C64">
            <w:pPr>
              <w:spacing w:after="120"/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2F52E2">
              <w:rPr>
                <w:rFonts w:ascii="Book Antiqua" w:hAnsi="Book Antiqua"/>
                <w:sz w:val="20"/>
                <w:szCs w:val="20"/>
              </w:rPr>
              <w:t>13.00 - 15.00 (GII)</w:t>
            </w:r>
          </w:p>
        </w:tc>
      </w:tr>
      <w:tr w:rsidR="00152C64" w:rsidRPr="007078E9" w14:paraId="04460F8D" w14:textId="77777777" w:rsidTr="00546395">
        <w:trPr>
          <w:trHeight w:val="485"/>
        </w:trPr>
        <w:tc>
          <w:tcPr>
            <w:tcW w:w="146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3F54003" w14:textId="77777777" w:rsidR="00152C64" w:rsidRPr="002F52E2" w:rsidRDefault="00152C64" w:rsidP="00152C64">
            <w:p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27</w:t>
            </w:r>
            <w:r w:rsidRPr="002F52E2">
              <w:rPr>
                <w:rFonts w:ascii="Book Antiqua" w:hAnsi="Book Antiqua"/>
                <w:b/>
                <w:sz w:val="20"/>
                <w:szCs w:val="20"/>
              </w:rPr>
              <w:t>.03.2023</w:t>
            </w:r>
          </w:p>
          <w:p w14:paraId="7CF11E26" w14:textId="357DE83A" w:rsidR="00152C64" w:rsidRPr="002F52E2" w:rsidRDefault="00152C64" w:rsidP="00152C64">
            <w:p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(Mon</w:t>
            </w:r>
            <w:r w:rsidRPr="002F52E2">
              <w:rPr>
                <w:rFonts w:ascii="Book Antiqua" w:hAnsi="Book Antiqua"/>
                <w:b/>
                <w:sz w:val="20"/>
                <w:szCs w:val="20"/>
              </w:rPr>
              <w:t>day</w:t>
            </w:r>
            <w:r>
              <w:rPr>
                <w:rFonts w:ascii="Book Antiqua" w:hAnsi="Book Antiqua"/>
                <w:b/>
                <w:sz w:val="20"/>
                <w:szCs w:val="20"/>
              </w:rPr>
              <w:t>)</w:t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91E9BC1" w14:textId="0C51FDAD" w:rsidR="00152C64" w:rsidRPr="002F52E2" w:rsidRDefault="00152C64" w:rsidP="00152C64">
            <w:pPr>
              <w:pStyle w:val="NormalWeb"/>
              <w:spacing w:after="120" w:afterAutospacing="0" w:line="276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2F52E2">
              <w:rPr>
                <w:rFonts w:ascii="Book Antiqua" w:hAnsi="Book Antiqua"/>
                <w:sz w:val="20"/>
                <w:szCs w:val="20"/>
              </w:rPr>
              <w:t>AE 1202</w:t>
            </w:r>
          </w:p>
        </w:tc>
        <w:tc>
          <w:tcPr>
            <w:tcW w:w="3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A1002" w14:textId="407D82A8" w:rsidR="00152C64" w:rsidRPr="002F52E2" w:rsidRDefault="00152C64" w:rsidP="00152C64">
            <w:pPr>
              <w:pStyle w:val="NormalWeb"/>
              <w:spacing w:before="0" w:beforeAutospacing="0" w:after="240" w:afterAutospacing="0"/>
              <w:rPr>
                <w:rFonts w:ascii="Book Antiqua" w:hAnsi="Book Antiqua"/>
                <w:sz w:val="20"/>
                <w:szCs w:val="20"/>
              </w:rPr>
            </w:pPr>
            <w:r w:rsidRPr="002F52E2">
              <w:rPr>
                <w:rFonts w:ascii="Book Antiqua" w:hAnsi="Book Antiqua"/>
                <w:sz w:val="20"/>
                <w:szCs w:val="20"/>
              </w:rPr>
              <w:t>Applied Mechanics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4EED9" w14:textId="2A0A3256" w:rsidR="00152C64" w:rsidRPr="002F52E2" w:rsidRDefault="00152C64" w:rsidP="00152C64">
            <w:pPr>
              <w:jc w:val="center"/>
              <w:rPr>
                <w:rFonts w:ascii="Book Antiqua" w:hAnsi="Book Antiqua"/>
                <w:bCs/>
                <w:sz w:val="20"/>
                <w:szCs w:val="20"/>
              </w:rPr>
            </w:pPr>
            <w:r w:rsidRPr="002F52E2">
              <w:rPr>
                <w:rFonts w:ascii="Book Antiqua" w:hAnsi="Book Antiqua"/>
                <w:sz w:val="20"/>
                <w:szCs w:val="20"/>
              </w:rPr>
              <w:t>9.00 – 10.00</w:t>
            </w:r>
          </w:p>
        </w:tc>
        <w:tc>
          <w:tcPr>
            <w:tcW w:w="21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16D96FC" w14:textId="6439D5C5" w:rsidR="00152C64" w:rsidRPr="002F52E2" w:rsidRDefault="00152C64" w:rsidP="00152C64">
            <w:pPr>
              <w:spacing w:after="120"/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2F52E2">
              <w:rPr>
                <w:rFonts w:ascii="Book Antiqua" w:hAnsi="Book Antiqua"/>
                <w:sz w:val="20"/>
                <w:szCs w:val="20"/>
              </w:rPr>
              <w:t>---</w:t>
            </w:r>
          </w:p>
        </w:tc>
      </w:tr>
      <w:tr w:rsidR="00152C64" w:rsidRPr="00043869" w14:paraId="0EF73FAE" w14:textId="77777777" w:rsidTr="00DC4F42">
        <w:trPr>
          <w:trHeight w:val="697"/>
        </w:trPr>
        <w:tc>
          <w:tcPr>
            <w:tcW w:w="146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9FB4523" w14:textId="77777777" w:rsidR="00152C64" w:rsidRDefault="00152C64" w:rsidP="00152C64">
            <w:p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29.03.2023</w:t>
            </w:r>
          </w:p>
          <w:p w14:paraId="417FC9E1" w14:textId="0798127B" w:rsidR="00152C64" w:rsidRPr="002F52E2" w:rsidRDefault="00152C64" w:rsidP="00152C64">
            <w:p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(Wednesday)</w:t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E709C7F" w14:textId="4E62CAE4" w:rsidR="00152C64" w:rsidRPr="002F52E2" w:rsidRDefault="00152C64" w:rsidP="00152C64">
            <w:pPr>
              <w:pStyle w:val="NormalWeb"/>
              <w:spacing w:after="120" w:afterAutospacing="0" w:line="276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2F52E2">
              <w:rPr>
                <w:rFonts w:ascii="Book Antiqua" w:hAnsi="Book Antiqua"/>
                <w:sz w:val="20"/>
                <w:szCs w:val="20"/>
              </w:rPr>
              <w:t>AC 1201</w:t>
            </w:r>
          </w:p>
        </w:tc>
        <w:tc>
          <w:tcPr>
            <w:tcW w:w="378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1309339" w14:textId="3F0E5EBA" w:rsidR="00152C64" w:rsidRPr="002F52E2" w:rsidRDefault="00152C64" w:rsidP="00152C64">
            <w:pPr>
              <w:pStyle w:val="NormalWeb"/>
              <w:spacing w:after="120" w:afterAutospacing="0" w:line="276" w:lineRule="auto"/>
              <w:rPr>
                <w:rFonts w:ascii="Book Antiqua" w:hAnsi="Book Antiqua"/>
                <w:sz w:val="20"/>
                <w:szCs w:val="20"/>
              </w:rPr>
            </w:pPr>
            <w:r w:rsidRPr="002F52E2">
              <w:rPr>
                <w:rFonts w:ascii="Book Antiqua" w:hAnsi="Book Antiqua"/>
                <w:sz w:val="20"/>
                <w:szCs w:val="20"/>
              </w:rPr>
              <w:t xml:space="preserve">Nutritional Biochemistry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F8CB870" w14:textId="2554CD81" w:rsidR="00152C64" w:rsidRPr="002F52E2" w:rsidRDefault="00152C64" w:rsidP="00152C64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2F52E2">
              <w:rPr>
                <w:rFonts w:ascii="Book Antiqua" w:hAnsi="Book Antiqua"/>
                <w:sz w:val="20"/>
                <w:szCs w:val="20"/>
              </w:rPr>
              <w:t>9.00 – 10.00</w:t>
            </w:r>
          </w:p>
        </w:tc>
        <w:tc>
          <w:tcPr>
            <w:tcW w:w="21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48C8C83" w14:textId="415C8FBA" w:rsidR="00152C64" w:rsidRPr="002F52E2" w:rsidRDefault="00152C64" w:rsidP="00152C64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2F52E2">
              <w:rPr>
                <w:rFonts w:ascii="Book Antiqua" w:hAnsi="Book Antiqua"/>
                <w:b/>
                <w:sz w:val="20"/>
                <w:szCs w:val="20"/>
              </w:rPr>
              <w:t>---</w:t>
            </w:r>
          </w:p>
        </w:tc>
      </w:tr>
      <w:tr w:rsidR="00152C64" w:rsidRPr="00043869" w14:paraId="2758FE97" w14:textId="77777777" w:rsidTr="002F52E2">
        <w:trPr>
          <w:trHeight w:val="575"/>
        </w:trPr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2AA3E6" w14:textId="77777777" w:rsidR="00152C64" w:rsidRDefault="00152C64" w:rsidP="00152C64">
            <w:p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30.03.2023</w:t>
            </w:r>
          </w:p>
          <w:p w14:paraId="057548E8" w14:textId="24DE8DDE" w:rsidR="00152C64" w:rsidRPr="001C3B09" w:rsidRDefault="00152C64" w:rsidP="00152C64">
            <w:p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(Thursday)</w:t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A9078" w14:textId="17029F73" w:rsidR="00152C64" w:rsidRPr="002F52E2" w:rsidRDefault="00152C64" w:rsidP="00152C64">
            <w:pPr>
              <w:pStyle w:val="NormalWeb"/>
              <w:spacing w:after="120" w:afterAutospacing="0" w:line="276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2F52E2">
              <w:rPr>
                <w:rFonts w:ascii="Book Antiqua" w:hAnsi="Book Antiqua"/>
                <w:sz w:val="20"/>
                <w:szCs w:val="20"/>
              </w:rPr>
              <w:t>AC 1201</w:t>
            </w:r>
          </w:p>
        </w:tc>
        <w:tc>
          <w:tcPr>
            <w:tcW w:w="3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54189" w14:textId="5AABC030" w:rsidR="00152C64" w:rsidRPr="002F52E2" w:rsidRDefault="00152C64" w:rsidP="00152C64">
            <w:pPr>
              <w:pStyle w:val="NormalWeb"/>
              <w:spacing w:after="120" w:afterAutospacing="0" w:line="276" w:lineRule="auto"/>
              <w:rPr>
                <w:rFonts w:ascii="Book Antiqua" w:hAnsi="Book Antiqua"/>
                <w:sz w:val="20"/>
                <w:szCs w:val="20"/>
              </w:rPr>
            </w:pPr>
            <w:r w:rsidRPr="002F52E2">
              <w:rPr>
                <w:rFonts w:ascii="Book Antiqua" w:hAnsi="Book Antiqua"/>
                <w:sz w:val="20"/>
                <w:szCs w:val="20"/>
              </w:rPr>
              <w:t xml:space="preserve">Nutritional Biochemistry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FD4A7" w14:textId="09F8E13C" w:rsidR="00152C64" w:rsidRPr="002F52E2" w:rsidRDefault="00152C64" w:rsidP="00152C64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2F52E2">
              <w:rPr>
                <w:rFonts w:ascii="Book Antiqua" w:hAnsi="Book Antiqua"/>
                <w:sz w:val="20"/>
                <w:szCs w:val="20"/>
              </w:rPr>
              <w:t>---</w:t>
            </w:r>
          </w:p>
        </w:tc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56E93" w14:textId="77777777" w:rsidR="00152C64" w:rsidRPr="002F52E2" w:rsidRDefault="00152C64" w:rsidP="00152C64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2F52E2">
              <w:rPr>
                <w:rFonts w:ascii="Book Antiqua" w:hAnsi="Book Antiqua"/>
                <w:sz w:val="20"/>
                <w:szCs w:val="20"/>
              </w:rPr>
              <w:t>9.00 -12.00 (GI)</w:t>
            </w:r>
          </w:p>
          <w:p w14:paraId="447DC0C4" w14:textId="1BCFC496" w:rsidR="00152C64" w:rsidRPr="002F52E2" w:rsidRDefault="00152C64" w:rsidP="00152C64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2F52E2">
              <w:rPr>
                <w:rFonts w:ascii="Book Antiqua" w:hAnsi="Book Antiqua"/>
                <w:sz w:val="20"/>
                <w:szCs w:val="20"/>
              </w:rPr>
              <w:t>12.00 – 15.00 (GII)</w:t>
            </w:r>
          </w:p>
        </w:tc>
      </w:tr>
      <w:tr w:rsidR="00152C64" w:rsidRPr="00043869" w14:paraId="33CE1962" w14:textId="77777777" w:rsidTr="002F52E2">
        <w:trPr>
          <w:trHeight w:val="575"/>
        </w:trPr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532ED" w14:textId="77777777" w:rsidR="00152C64" w:rsidRDefault="00152C64" w:rsidP="00152C64">
            <w:p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31.03.2023</w:t>
            </w:r>
          </w:p>
          <w:p w14:paraId="511CD16B" w14:textId="41AF6731" w:rsidR="00152C64" w:rsidRDefault="00152C64" w:rsidP="00152C64">
            <w:p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(Friday)</w:t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ADFD2" w14:textId="0CB57767" w:rsidR="00152C64" w:rsidRPr="002F52E2" w:rsidRDefault="00152C64" w:rsidP="00152C64">
            <w:pPr>
              <w:pStyle w:val="NormalWeb"/>
              <w:spacing w:after="120" w:afterAutospacing="0" w:line="276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2F52E2">
              <w:rPr>
                <w:rFonts w:ascii="Book Antiqua" w:hAnsi="Book Antiqua"/>
                <w:sz w:val="20"/>
                <w:szCs w:val="20"/>
              </w:rPr>
              <w:t>AC 1201</w:t>
            </w:r>
          </w:p>
        </w:tc>
        <w:tc>
          <w:tcPr>
            <w:tcW w:w="3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94EFC" w14:textId="28B253C8" w:rsidR="00152C64" w:rsidRPr="002F52E2" w:rsidRDefault="00152C64" w:rsidP="00152C64">
            <w:pPr>
              <w:pStyle w:val="NormalWeb"/>
              <w:spacing w:after="120" w:afterAutospacing="0" w:line="276" w:lineRule="auto"/>
              <w:rPr>
                <w:rFonts w:ascii="Book Antiqua" w:hAnsi="Book Antiqua"/>
                <w:sz w:val="20"/>
                <w:szCs w:val="20"/>
              </w:rPr>
            </w:pPr>
            <w:r w:rsidRPr="002F52E2">
              <w:rPr>
                <w:rFonts w:ascii="Book Antiqua" w:hAnsi="Book Antiqua"/>
                <w:sz w:val="20"/>
                <w:szCs w:val="20"/>
              </w:rPr>
              <w:t xml:space="preserve">Nutritional Biochemistry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7EF44" w14:textId="5C44DD52" w:rsidR="00152C64" w:rsidRPr="002F52E2" w:rsidRDefault="00152C64" w:rsidP="00152C64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2F52E2">
              <w:rPr>
                <w:rFonts w:ascii="Book Antiqua" w:hAnsi="Book Antiqua"/>
                <w:sz w:val="20"/>
                <w:szCs w:val="20"/>
              </w:rPr>
              <w:t>---</w:t>
            </w:r>
          </w:p>
        </w:tc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B7F6F" w14:textId="77777777" w:rsidR="00152C64" w:rsidRPr="002F52E2" w:rsidRDefault="00152C64" w:rsidP="00152C64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2F52E2">
              <w:rPr>
                <w:rFonts w:ascii="Book Antiqua" w:hAnsi="Book Antiqua"/>
                <w:sz w:val="20"/>
                <w:szCs w:val="20"/>
              </w:rPr>
              <w:t>9.00 -12.00 (GIII)</w:t>
            </w:r>
          </w:p>
          <w:p w14:paraId="041EFC9F" w14:textId="5D84ADB3" w:rsidR="00152C64" w:rsidRPr="002F52E2" w:rsidRDefault="00152C64" w:rsidP="00152C64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2F52E2">
              <w:rPr>
                <w:rFonts w:ascii="Book Antiqua" w:hAnsi="Book Antiqua"/>
                <w:sz w:val="20"/>
                <w:szCs w:val="20"/>
              </w:rPr>
              <w:t>12.00 – 15.00 (GIV)</w:t>
            </w:r>
          </w:p>
        </w:tc>
      </w:tr>
      <w:tr w:rsidR="006C721B" w:rsidRPr="00043869" w14:paraId="43D6F136" w14:textId="77777777" w:rsidTr="00557E06">
        <w:trPr>
          <w:trHeight w:val="575"/>
        </w:trPr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8C323" w14:textId="77777777" w:rsidR="006C721B" w:rsidRPr="001C3B09" w:rsidRDefault="006C721B" w:rsidP="006C721B">
            <w:p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03</w:t>
            </w:r>
            <w:r w:rsidRPr="001C3B09">
              <w:rPr>
                <w:rFonts w:ascii="Book Antiqua" w:hAnsi="Book Antiqua"/>
                <w:b/>
                <w:sz w:val="20"/>
                <w:szCs w:val="20"/>
              </w:rPr>
              <w:t>.0</w:t>
            </w:r>
            <w:r>
              <w:rPr>
                <w:rFonts w:ascii="Book Antiqua" w:hAnsi="Book Antiqua"/>
                <w:b/>
                <w:sz w:val="20"/>
                <w:szCs w:val="20"/>
              </w:rPr>
              <w:t>4.2023</w:t>
            </w:r>
          </w:p>
          <w:p w14:paraId="04E69BCF" w14:textId="5A22EB6E" w:rsidR="006C721B" w:rsidRDefault="006C721B" w:rsidP="006C721B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1C3B09">
              <w:rPr>
                <w:rFonts w:ascii="Book Antiqua" w:hAnsi="Book Antiqua"/>
                <w:b/>
                <w:sz w:val="20"/>
                <w:szCs w:val="20"/>
              </w:rPr>
              <w:t>(</w:t>
            </w:r>
            <w:r>
              <w:rPr>
                <w:rFonts w:ascii="Book Antiqua" w:hAnsi="Book Antiqua"/>
                <w:b/>
                <w:sz w:val="20"/>
                <w:szCs w:val="20"/>
              </w:rPr>
              <w:t>Monday</w:t>
            </w:r>
            <w:r w:rsidRPr="001C3B09">
              <w:rPr>
                <w:rFonts w:ascii="Book Antiqua" w:hAnsi="Book Antiqua"/>
                <w:b/>
                <w:sz w:val="20"/>
                <w:szCs w:val="20"/>
              </w:rPr>
              <w:t>)</w:t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DF3F46C" w14:textId="75AA15FB" w:rsidR="006C721B" w:rsidRPr="002F52E2" w:rsidRDefault="006C721B" w:rsidP="006C721B">
            <w:pPr>
              <w:pStyle w:val="NormalWeb"/>
              <w:spacing w:after="120" w:afterAutospacing="0" w:line="276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C 1202</w:t>
            </w:r>
          </w:p>
        </w:tc>
        <w:tc>
          <w:tcPr>
            <w:tcW w:w="378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2F48AC2" w14:textId="191A2F1A" w:rsidR="006C721B" w:rsidRPr="002F52E2" w:rsidRDefault="006C721B" w:rsidP="006C721B">
            <w:pPr>
              <w:pStyle w:val="NormalWeb"/>
              <w:spacing w:after="120" w:afterAutospacing="0" w:line="276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reer Development</w:t>
            </w:r>
            <w:r>
              <w:rPr>
                <w:rFonts w:ascii="Book Antiqua" w:hAnsi="Book Antiqua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A7BFECE" w14:textId="1C8DC819" w:rsidR="006C721B" w:rsidRPr="002F52E2" w:rsidRDefault="006C721B" w:rsidP="006C721B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…</w:t>
            </w:r>
          </w:p>
        </w:tc>
        <w:tc>
          <w:tcPr>
            <w:tcW w:w="21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6421DC9" w14:textId="77777777" w:rsidR="006C721B" w:rsidRPr="001C3B09" w:rsidRDefault="006C721B" w:rsidP="006C721B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9</w:t>
            </w:r>
            <w:r w:rsidRPr="001C3B09">
              <w:rPr>
                <w:rFonts w:ascii="Book Antiqua" w:hAnsi="Book Antiqua"/>
                <w:sz w:val="20"/>
                <w:szCs w:val="20"/>
              </w:rPr>
              <w:t>.00 -1</w:t>
            </w:r>
            <w:r>
              <w:rPr>
                <w:rFonts w:ascii="Book Antiqua" w:hAnsi="Book Antiqua"/>
                <w:sz w:val="20"/>
                <w:szCs w:val="20"/>
              </w:rPr>
              <w:t>2</w:t>
            </w:r>
            <w:r w:rsidRPr="001C3B09">
              <w:rPr>
                <w:rFonts w:ascii="Book Antiqua" w:hAnsi="Book Antiqua"/>
                <w:sz w:val="20"/>
                <w:szCs w:val="20"/>
              </w:rPr>
              <w:t>.00 (GI)</w:t>
            </w:r>
          </w:p>
          <w:p w14:paraId="204CF81B" w14:textId="317D4C10" w:rsidR="006C721B" w:rsidRPr="002F52E2" w:rsidRDefault="006C721B" w:rsidP="006C721B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1C3B09">
              <w:rPr>
                <w:rFonts w:ascii="Book Antiqua" w:hAnsi="Book Antiqua"/>
                <w:sz w:val="20"/>
                <w:szCs w:val="20"/>
              </w:rPr>
              <w:t>1</w:t>
            </w:r>
            <w:r>
              <w:rPr>
                <w:rFonts w:ascii="Book Antiqua" w:hAnsi="Book Antiqua"/>
                <w:sz w:val="20"/>
                <w:szCs w:val="20"/>
              </w:rPr>
              <w:t>3</w:t>
            </w:r>
            <w:r w:rsidRPr="001C3B09">
              <w:rPr>
                <w:rFonts w:ascii="Book Antiqua" w:hAnsi="Book Antiqua"/>
                <w:sz w:val="20"/>
                <w:szCs w:val="20"/>
              </w:rPr>
              <w:t>.00 – 1</w:t>
            </w:r>
            <w:r>
              <w:rPr>
                <w:rFonts w:ascii="Book Antiqua" w:hAnsi="Book Antiqua"/>
                <w:sz w:val="20"/>
                <w:szCs w:val="20"/>
              </w:rPr>
              <w:t>6</w:t>
            </w:r>
            <w:r w:rsidRPr="001C3B09">
              <w:rPr>
                <w:rFonts w:ascii="Book Antiqua" w:hAnsi="Book Antiqua"/>
                <w:sz w:val="20"/>
                <w:szCs w:val="20"/>
              </w:rPr>
              <w:t>.00</w:t>
            </w:r>
            <w:r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Pr="001C3B09">
              <w:rPr>
                <w:rFonts w:ascii="Book Antiqua" w:hAnsi="Book Antiqua"/>
                <w:sz w:val="20"/>
                <w:szCs w:val="20"/>
              </w:rPr>
              <w:t>(GII)</w:t>
            </w:r>
          </w:p>
        </w:tc>
      </w:tr>
      <w:tr w:rsidR="006C721B" w:rsidRPr="00043869" w14:paraId="65E0857C" w14:textId="77777777" w:rsidTr="005E396E">
        <w:trPr>
          <w:trHeight w:val="575"/>
        </w:trPr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6232C" w14:textId="6B923C5E" w:rsidR="006C721B" w:rsidRPr="001C3B09" w:rsidRDefault="006C721B" w:rsidP="006C721B">
            <w:p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04</w:t>
            </w:r>
            <w:r w:rsidRPr="001C3B09">
              <w:rPr>
                <w:rFonts w:ascii="Book Antiqua" w:hAnsi="Book Antiqua"/>
                <w:b/>
                <w:sz w:val="20"/>
                <w:szCs w:val="20"/>
              </w:rPr>
              <w:t>.0</w:t>
            </w:r>
            <w:r>
              <w:rPr>
                <w:rFonts w:ascii="Book Antiqua" w:hAnsi="Book Antiqua"/>
                <w:b/>
                <w:sz w:val="20"/>
                <w:szCs w:val="20"/>
              </w:rPr>
              <w:t>4.2023</w:t>
            </w:r>
          </w:p>
          <w:p w14:paraId="78A619A3" w14:textId="281EEF40" w:rsidR="006C721B" w:rsidRDefault="006C721B" w:rsidP="006C721B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1C3B09">
              <w:rPr>
                <w:rFonts w:ascii="Book Antiqua" w:hAnsi="Book Antiqua"/>
                <w:b/>
                <w:sz w:val="20"/>
                <w:szCs w:val="20"/>
              </w:rPr>
              <w:t>(</w:t>
            </w:r>
            <w:r>
              <w:rPr>
                <w:rFonts w:ascii="Book Antiqua" w:hAnsi="Book Antiqua"/>
                <w:b/>
                <w:sz w:val="20"/>
                <w:szCs w:val="20"/>
              </w:rPr>
              <w:t>Tuesday</w:t>
            </w:r>
            <w:r w:rsidRPr="001C3B09">
              <w:rPr>
                <w:rFonts w:ascii="Book Antiqua" w:hAnsi="Book Antiqua"/>
                <w:b/>
                <w:sz w:val="20"/>
                <w:szCs w:val="20"/>
              </w:rPr>
              <w:t>)</w:t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73269B2" w14:textId="6AA316ED" w:rsidR="006C721B" w:rsidRPr="002F52E2" w:rsidRDefault="006C721B" w:rsidP="006C721B">
            <w:pPr>
              <w:pStyle w:val="NormalWeb"/>
              <w:spacing w:after="120" w:afterAutospacing="0" w:line="276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2F52E2">
              <w:rPr>
                <w:rFonts w:ascii="Book Antiqua" w:hAnsi="Book Antiqua"/>
                <w:sz w:val="20"/>
                <w:szCs w:val="20"/>
              </w:rPr>
              <w:t>EC 1201</w:t>
            </w:r>
          </w:p>
        </w:tc>
        <w:tc>
          <w:tcPr>
            <w:tcW w:w="378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40D7F4D" w14:textId="0DB367B4" w:rsidR="006C721B" w:rsidRPr="002F52E2" w:rsidRDefault="006C721B" w:rsidP="006C721B">
            <w:pPr>
              <w:pStyle w:val="NormalWeb"/>
              <w:spacing w:after="120" w:afterAutospacing="0" w:line="276" w:lineRule="auto"/>
              <w:rPr>
                <w:rFonts w:ascii="Book Antiqua" w:hAnsi="Book Antiqua"/>
                <w:sz w:val="20"/>
                <w:szCs w:val="20"/>
              </w:rPr>
            </w:pPr>
            <w:r w:rsidRPr="002F52E2">
              <w:rPr>
                <w:rFonts w:ascii="Book Antiqua" w:hAnsi="Book Antiqua"/>
                <w:sz w:val="20"/>
                <w:szCs w:val="20"/>
              </w:rPr>
              <w:t>Agricultural Extension and Rural Development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4D951D7" w14:textId="369E238E" w:rsidR="006C721B" w:rsidRPr="002F52E2" w:rsidRDefault="006C721B" w:rsidP="006C721B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2F52E2">
              <w:rPr>
                <w:rFonts w:ascii="Book Antiqua" w:hAnsi="Book Antiqua"/>
                <w:sz w:val="20"/>
                <w:szCs w:val="20"/>
              </w:rPr>
              <w:t>9.00 -11.00</w:t>
            </w:r>
          </w:p>
        </w:tc>
        <w:tc>
          <w:tcPr>
            <w:tcW w:w="21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02566AA" w14:textId="6BC6DD25" w:rsidR="006C721B" w:rsidRPr="002F52E2" w:rsidRDefault="006C721B" w:rsidP="006C721B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2F52E2">
              <w:rPr>
                <w:rFonts w:ascii="Book Antiqua" w:hAnsi="Book Antiqua"/>
                <w:b/>
                <w:sz w:val="20"/>
                <w:szCs w:val="20"/>
              </w:rPr>
              <w:t>---</w:t>
            </w:r>
          </w:p>
        </w:tc>
      </w:tr>
      <w:tr w:rsidR="006C721B" w:rsidRPr="00043869" w14:paraId="7ABD5761" w14:textId="77777777" w:rsidTr="002F52E2">
        <w:trPr>
          <w:trHeight w:val="575"/>
        </w:trPr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ADAE1" w14:textId="77777777" w:rsidR="006C721B" w:rsidRPr="001C3B09" w:rsidRDefault="006C721B" w:rsidP="006C721B">
            <w:p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06</w:t>
            </w:r>
            <w:r w:rsidRPr="001C3B09">
              <w:rPr>
                <w:rFonts w:ascii="Book Antiqua" w:hAnsi="Book Antiqua"/>
                <w:b/>
                <w:sz w:val="20"/>
                <w:szCs w:val="20"/>
              </w:rPr>
              <w:t>.0</w:t>
            </w:r>
            <w:r>
              <w:rPr>
                <w:rFonts w:ascii="Book Antiqua" w:hAnsi="Book Antiqua"/>
                <w:b/>
                <w:sz w:val="20"/>
                <w:szCs w:val="20"/>
              </w:rPr>
              <w:t>4.2023</w:t>
            </w:r>
          </w:p>
          <w:p w14:paraId="4E16985C" w14:textId="4A8BCC1E" w:rsidR="006C721B" w:rsidRPr="001C3B09" w:rsidRDefault="006C721B" w:rsidP="006C721B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1C3B09">
              <w:rPr>
                <w:rFonts w:ascii="Book Antiqua" w:hAnsi="Book Antiqua"/>
                <w:b/>
                <w:sz w:val="20"/>
                <w:szCs w:val="20"/>
              </w:rPr>
              <w:t>(</w:t>
            </w:r>
            <w:r>
              <w:rPr>
                <w:rFonts w:ascii="Book Antiqua" w:hAnsi="Book Antiqua"/>
                <w:b/>
                <w:sz w:val="20"/>
                <w:szCs w:val="20"/>
              </w:rPr>
              <w:t>Thursday</w:t>
            </w:r>
            <w:r w:rsidRPr="001C3B09">
              <w:rPr>
                <w:rFonts w:ascii="Book Antiqua" w:hAnsi="Book Antiqua"/>
                <w:b/>
                <w:sz w:val="20"/>
                <w:szCs w:val="20"/>
              </w:rPr>
              <w:t>)</w:t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DFDE2F" w14:textId="77777777" w:rsidR="006C721B" w:rsidRPr="002F52E2" w:rsidRDefault="006C721B" w:rsidP="006C721B">
            <w:pPr>
              <w:pStyle w:val="NormalWeb"/>
              <w:spacing w:after="120" w:afterAutospacing="0" w:line="276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2F52E2">
              <w:rPr>
                <w:rFonts w:ascii="Book Antiqua" w:hAnsi="Book Antiqua"/>
                <w:sz w:val="20"/>
                <w:szCs w:val="20"/>
              </w:rPr>
              <w:t>CS 1202</w:t>
            </w:r>
          </w:p>
        </w:tc>
        <w:tc>
          <w:tcPr>
            <w:tcW w:w="3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5B85F8" w14:textId="77777777" w:rsidR="006C721B" w:rsidRPr="002F52E2" w:rsidRDefault="006C721B" w:rsidP="006C721B">
            <w:pPr>
              <w:pStyle w:val="NormalWeb"/>
              <w:spacing w:after="120" w:afterAutospacing="0" w:line="276" w:lineRule="auto"/>
              <w:rPr>
                <w:rFonts w:ascii="Book Antiqua" w:hAnsi="Book Antiqua"/>
                <w:sz w:val="20"/>
                <w:szCs w:val="20"/>
              </w:rPr>
            </w:pPr>
            <w:r w:rsidRPr="002F52E2">
              <w:rPr>
                <w:rFonts w:ascii="Book Antiqua" w:hAnsi="Book Antiqua"/>
                <w:sz w:val="20"/>
                <w:szCs w:val="20"/>
              </w:rPr>
              <w:t>Seed Science and Technology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F4D38" w14:textId="77777777" w:rsidR="006C721B" w:rsidRPr="002F52E2" w:rsidRDefault="006C721B" w:rsidP="006C721B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2F52E2">
              <w:rPr>
                <w:rFonts w:ascii="Book Antiqua" w:hAnsi="Book Antiqua"/>
                <w:sz w:val="20"/>
                <w:szCs w:val="20"/>
              </w:rPr>
              <w:t>9.00 -10.00</w:t>
            </w:r>
          </w:p>
        </w:tc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213D1" w14:textId="77777777" w:rsidR="006C721B" w:rsidRPr="002F52E2" w:rsidRDefault="006C721B" w:rsidP="006C721B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2F52E2">
              <w:rPr>
                <w:rFonts w:ascii="Book Antiqua" w:hAnsi="Book Antiqua"/>
                <w:sz w:val="20"/>
                <w:szCs w:val="20"/>
              </w:rPr>
              <w:t>11.00 -13.00 (GI)</w:t>
            </w:r>
          </w:p>
          <w:p w14:paraId="7FAF14C9" w14:textId="77777777" w:rsidR="006C721B" w:rsidRPr="002F52E2" w:rsidRDefault="006C721B" w:rsidP="006C721B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2F52E2">
              <w:rPr>
                <w:rFonts w:ascii="Book Antiqua" w:hAnsi="Book Antiqua"/>
                <w:sz w:val="20"/>
                <w:szCs w:val="20"/>
              </w:rPr>
              <w:t>13.00 – 15.00 (GII)</w:t>
            </w:r>
          </w:p>
        </w:tc>
      </w:tr>
      <w:tr w:rsidR="00C301A9" w:rsidRPr="00043869" w14:paraId="0D7DDC4C" w14:textId="77777777" w:rsidTr="002F52E2">
        <w:trPr>
          <w:trHeight w:val="575"/>
        </w:trPr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9701B" w14:textId="77777777" w:rsidR="00C301A9" w:rsidRPr="002F52E2" w:rsidRDefault="00C301A9" w:rsidP="00C301A9">
            <w:p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17.04</w:t>
            </w:r>
            <w:r w:rsidRPr="002F52E2">
              <w:rPr>
                <w:rFonts w:ascii="Book Antiqua" w:hAnsi="Book Antiqua"/>
                <w:b/>
                <w:sz w:val="20"/>
                <w:szCs w:val="20"/>
              </w:rPr>
              <w:t>.2023</w:t>
            </w:r>
          </w:p>
          <w:p w14:paraId="1BDD0EDA" w14:textId="7C3E79C5" w:rsidR="00C301A9" w:rsidRPr="001C3B09" w:rsidRDefault="00C301A9" w:rsidP="00C301A9">
            <w:p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(Mon</w:t>
            </w:r>
            <w:r w:rsidRPr="002F52E2">
              <w:rPr>
                <w:rFonts w:ascii="Book Antiqua" w:hAnsi="Book Antiqua"/>
                <w:b/>
                <w:sz w:val="20"/>
                <w:szCs w:val="20"/>
              </w:rPr>
              <w:t>day)</w:t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F7D71" w14:textId="6CBA4493" w:rsidR="00C301A9" w:rsidRPr="002F52E2" w:rsidRDefault="00C301A9" w:rsidP="00C301A9">
            <w:pPr>
              <w:pStyle w:val="NormalWeb"/>
              <w:spacing w:after="120" w:afterAutospacing="0"/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C 1201</w:t>
            </w:r>
          </w:p>
        </w:tc>
        <w:tc>
          <w:tcPr>
            <w:tcW w:w="3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CC0D07" w14:textId="40E5A893" w:rsidR="00C301A9" w:rsidRPr="002F52E2" w:rsidRDefault="00C301A9" w:rsidP="00C301A9">
            <w:pPr>
              <w:pStyle w:val="NormalWeb"/>
              <w:spacing w:after="120" w:afterAutospacing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color w:val="000000" w:themeColor="text1"/>
                <w:sz w:val="20"/>
                <w:szCs w:val="20"/>
              </w:rPr>
              <w:t>English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C8921" w14:textId="4580DBE7" w:rsidR="00C301A9" w:rsidRPr="002F52E2" w:rsidRDefault="00C301A9" w:rsidP="00C301A9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9.00 - 10.00</w:t>
            </w:r>
          </w:p>
        </w:tc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6314C" w14:textId="7B811836" w:rsidR="00C301A9" w:rsidRPr="002F52E2" w:rsidRDefault="00C301A9" w:rsidP="00C301A9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…</w:t>
            </w:r>
          </w:p>
        </w:tc>
      </w:tr>
      <w:tr w:rsidR="00C301A9" w:rsidRPr="00043869" w14:paraId="52D26FE9" w14:textId="77777777" w:rsidTr="0045296A">
        <w:trPr>
          <w:trHeight w:val="575"/>
        </w:trPr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696C1" w14:textId="77777777" w:rsidR="00C301A9" w:rsidRPr="002F52E2" w:rsidRDefault="00C301A9" w:rsidP="00C301A9">
            <w:p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17.04</w:t>
            </w:r>
            <w:r w:rsidRPr="002F52E2">
              <w:rPr>
                <w:rFonts w:ascii="Book Antiqua" w:hAnsi="Book Antiqua"/>
                <w:b/>
                <w:sz w:val="20"/>
                <w:szCs w:val="20"/>
              </w:rPr>
              <w:t>.2023</w:t>
            </w:r>
          </w:p>
          <w:p w14:paraId="619B0B35" w14:textId="38422C93" w:rsidR="00C301A9" w:rsidRDefault="00C301A9" w:rsidP="00C301A9">
            <w:p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(Mon</w:t>
            </w:r>
            <w:r w:rsidRPr="002F52E2">
              <w:rPr>
                <w:rFonts w:ascii="Book Antiqua" w:hAnsi="Book Antiqua"/>
                <w:b/>
                <w:sz w:val="20"/>
                <w:szCs w:val="20"/>
              </w:rPr>
              <w:t>day)</w:t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606C7" w14:textId="77777777" w:rsidR="00C301A9" w:rsidRDefault="00C301A9" w:rsidP="00C301A9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C 1203</w:t>
            </w:r>
          </w:p>
          <w:p w14:paraId="1409EAEA" w14:textId="3D3EF3E8" w:rsidR="00C301A9" w:rsidRPr="002F52E2" w:rsidRDefault="00C301A9" w:rsidP="00C301A9">
            <w:pPr>
              <w:pStyle w:val="NormalWeb"/>
              <w:spacing w:after="120" w:afterAutospacing="0"/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C 1204</w:t>
            </w:r>
          </w:p>
        </w:tc>
        <w:tc>
          <w:tcPr>
            <w:tcW w:w="3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FEF9D" w14:textId="77777777" w:rsidR="00C301A9" w:rsidRDefault="00C301A9" w:rsidP="00C301A9">
            <w:pPr>
              <w:pStyle w:val="NormalWeb"/>
              <w:spacing w:after="120" w:afterAutospacing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asic Sinhala</w:t>
            </w:r>
          </w:p>
          <w:p w14:paraId="5B85D3BF" w14:textId="6B3815D3" w:rsidR="00C301A9" w:rsidRPr="002F52E2" w:rsidRDefault="00C301A9" w:rsidP="00C301A9">
            <w:pPr>
              <w:pStyle w:val="NormalWeb"/>
              <w:spacing w:after="120" w:afterAutospacing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asic Tamil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91DD4" w14:textId="61AA3DE8" w:rsidR="00C301A9" w:rsidRPr="002F52E2" w:rsidRDefault="00C301A9" w:rsidP="00C301A9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13.00 -14.00</w:t>
            </w:r>
          </w:p>
        </w:tc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A26E2" w14:textId="5B15C9AB" w:rsidR="00C301A9" w:rsidRPr="002F52E2" w:rsidRDefault="00C301A9" w:rsidP="00C301A9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…</w:t>
            </w:r>
          </w:p>
        </w:tc>
      </w:tr>
      <w:tr w:rsidR="00C301A9" w:rsidRPr="00043869" w14:paraId="0AAD40D1" w14:textId="77777777" w:rsidTr="000A1F10">
        <w:trPr>
          <w:trHeight w:val="575"/>
        </w:trPr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0EFF4" w14:textId="7493AC21" w:rsidR="00C301A9" w:rsidRPr="002F52E2" w:rsidRDefault="00C301A9" w:rsidP="00C301A9">
            <w:p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18.04</w:t>
            </w:r>
            <w:r w:rsidRPr="002F52E2">
              <w:rPr>
                <w:rFonts w:ascii="Book Antiqua" w:hAnsi="Book Antiqua"/>
                <w:b/>
                <w:sz w:val="20"/>
                <w:szCs w:val="20"/>
              </w:rPr>
              <w:t>.2023</w:t>
            </w:r>
          </w:p>
          <w:p w14:paraId="1AE28F93" w14:textId="6602679D" w:rsidR="00C301A9" w:rsidRDefault="00C301A9" w:rsidP="00C301A9">
            <w:p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(Tues</w:t>
            </w:r>
            <w:r w:rsidRPr="002F52E2">
              <w:rPr>
                <w:rFonts w:ascii="Book Antiqua" w:hAnsi="Book Antiqua"/>
                <w:b/>
                <w:sz w:val="20"/>
                <w:szCs w:val="20"/>
              </w:rPr>
              <w:t>day)</w:t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AC928" w14:textId="6DF3F821" w:rsidR="00C301A9" w:rsidRPr="002F52E2" w:rsidRDefault="00C301A9" w:rsidP="00C301A9">
            <w:pPr>
              <w:pStyle w:val="NormalWeb"/>
              <w:spacing w:after="120" w:afterAutospacing="0"/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2F52E2">
              <w:rPr>
                <w:rFonts w:ascii="Book Antiqua" w:hAnsi="Book Antiqua"/>
                <w:sz w:val="20"/>
                <w:szCs w:val="20"/>
              </w:rPr>
              <w:t>AB 1201</w:t>
            </w:r>
          </w:p>
        </w:tc>
        <w:tc>
          <w:tcPr>
            <w:tcW w:w="3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3B356" w14:textId="4382F104" w:rsidR="00C301A9" w:rsidRPr="002F52E2" w:rsidRDefault="00C301A9" w:rsidP="00C301A9">
            <w:pPr>
              <w:pStyle w:val="NormalWeb"/>
              <w:spacing w:after="120" w:afterAutospacing="0"/>
              <w:rPr>
                <w:rFonts w:ascii="Book Antiqua" w:hAnsi="Book Antiqua"/>
                <w:sz w:val="20"/>
                <w:szCs w:val="20"/>
              </w:rPr>
            </w:pPr>
            <w:r w:rsidRPr="002F52E2">
              <w:rPr>
                <w:rFonts w:ascii="Book Antiqua" w:hAnsi="Book Antiqua"/>
                <w:sz w:val="20"/>
                <w:szCs w:val="20"/>
              </w:rPr>
              <w:t>Agricultural Microbiology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3BFBC" w14:textId="1164F701" w:rsidR="00C301A9" w:rsidRPr="002F52E2" w:rsidRDefault="00C301A9" w:rsidP="00C301A9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2F52E2">
              <w:rPr>
                <w:rFonts w:ascii="Book Antiqua" w:hAnsi="Book Antiqua"/>
                <w:sz w:val="20"/>
                <w:szCs w:val="20"/>
              </w:rPr>
              <w:t>9.00 – 10.00</w:t>
            </w:r>
          </w:p>
        </w:tc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49EF4" w14:textId="77777777" w:rsidR="00C301A9" w:rsidRPr="002F52E2" w:rsidRDefault="00C301A9" w:rsidP="00C301A9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2F52E2">
              <w:rPr>
                <w:rFonts w:ascii="Book Antiqua" w:hAnsi="Book Antiqua"/>
                <w:sz w:val="20"/>
                <w:szCs w:val="20"/>
              </w:rPr>
              <w:t>11.00 - 13.00 (GI)</w:t>
            </w:r>
          </w:p>
          <w:p w14:paraId="3E4F7E4E" w14:textId="5432DC51" w:rsidR="00C301A9" w:rsidRPr="002F52E2" w:rsidRDefault="00C301A9" w:rsidP="00C301A9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2F52E2">
              <w:rPr>
                <w:rFonts w:ascii="Book Antiqua" w:hAnsi="Book Antiqua"/>
                <w:sz w:val="20"/>
                <w:szCs w:val="20"/>
              </w:rPr>
              <w:t>13.00 – 15.00 (GII</w:t>
            </w:r>
          </w:p>
        </w:tc>
      </w:tr>
      <w:tr w:rsidR="00C301A9" w:rsidRPr="00043869" w14:paraId="3292824A" w14:textId="77777777" w:rsidTr="002F52E2">
        <w:trPr>
          <w:trHeight w:val="575"/>
        </w:trPr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6FDDD9" w14:textId="77777777" w:rsidR="00C301A9" w:rsidRPr="001C3B09" w:rsidRDefault="00C301A9" w:rsidP="00C301A9">
            <w:p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19</w:t>
            </w:r>
            <w:r w:rsidRPr="001C3B09">
              <w:rPr>
                <w:rFonts w:ascii="Book Antiqua" w:hAnsi="Book Antiqua"/>
                <w:b/>
                <w:sz w:val="20"/>
                <w:szCs w:val="20"/>
              </w:rPr>
              <w:t>.0</w:t>
            </w:r>
            <w:r>
              <w:rPr>
                <w:rFonts w:ascii="Book Antiqua" w:hAnsi="Book Antiqua"/>
                <w:b/>
                <w:sz w:val="20"/>
                <w:szCs w:val="20"/>
              </w:rPr>
              <w:t>4.2023</w:t>
            </w:r>
          </w:p>
          <w:p w14:paraId="2CDFDB85" w14:textId="589EA679" w:rsidR="00C301A9" w:rsidRPr="00616B25" w:rsidRDefault="00C301A9" w:rsidP="00C301A9">
            <w:pPr>
              <w:rPr>
                <w:rFonts w:ascii="Book Antiqua" w:hAnsi="Book Antiqua"/>
                <w:b/>
                <w:sz w:val="20"/>
                <w:szCs w:val="20"/>
                <w:highlight w:val="yellow"/>
              </w:rPr>
            </w:pPr>
            <w:r w:rsidRPr="001C3B09">
              <w:rPr>
                <w:rFonts w:ascii="Book Antiqua" w:hAnsi="Book Antiqua"/>
                <w:b/>
                <w:sz w:val="20"/>
                <w:szCs w:val="20"/>
              </w:rPr>
              <w:t>(</w:t>
            </w:r>
            <w:r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  <w:r w:rsidRPr="001C3B09">
              <w:rPr>
                <w:rFonts w:ascii="Book Antiqua" w:hAnsi="Book Antiqua"/>
                <w:b/>
                <w:sz w:val="20"/>
                <w:szCs w:val="20"/>
              </w:rPr>
              <w:t>)</w:t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F54AF2" w14:textId="77777777" w:rsidR="00C301A9" w:rsidRPr="002F52E2" w:rsidRDefault="00C301A9" w:rsidP="00C301A9">
            <w:pPr>
              <w:pStyle w:val="NormalWeb"/>
              <w:spacing w:after="120" w:afterAutospacing="0"/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2F52E2">
              <w:rPr>
                <w:rFonts w:ascii="Book Antiqua" w:hAnsi="Book Antiqua"/>
                <w:sz w:val="20"/>
                <w:szCs w:val="20"/>
              </w:rPr>
              <w:t>AE 1201</w:t>
            </w:r>
          </w:p>
        </w:tc>
        <w:tc>
          <w:tcPr>
            <w:tcW w:w="3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48E049" w14:textId="77777777" w:rsidR="00C301A9" w:rsidRPr="002F52E2" w:rsidRDefault="00C301A9" w:rsidP="00C301A9">
            <w:pPr>
              <w:pStyle w:val="NormalWeb"/>
              <w:spacing w:after="120" w:afterAutospacing="0"/>
              <w:rPr>
                <w:rFonts w:ascii="Book Antiqua" w:hAnsi="Book Antiqua"/>
                <w:sz w:val="20"/>
                <w:szCs w:val="20"/>
              </w:rPr>
            </w:pPr>
            <w:r w:rsidRPr="002F52E2">
              <w:rPr>
                <w:rFonts w:ascii="Book Antiqua" w:hAnsi="Book Antiqua"/>
                <w:sz w:val="20"/>
                <w:szCs w:val="20"/>
              </w:rPr>
              <w:t>Farm Mechanization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1171B" w14:textId="77777777" w:rsidR="00C301A9" w:rsidRPr="002F52E2" w:rsidRDefault="00C301A9" w:rsidP="00C301A9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2F52E2">
              <w:rPr>
                <w:rFonts w:ascii="Book Antiqua" w:hAnsi="Book Antiqua"/>
                <w:sz w:val="20"/>
                <w:szCs w:val="20"/>
              </w:rPr>
              <w:t>9.00 – 10.00</w:t>
            </w:r>
          </w:p>
        </w:tc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01E54" w14:textId="77777777" w:rsidR="00C301A9" w:rsidRPr="002F52E2" w:rsidRDefault="00C301A9" w:rsidP="00C301A9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2F52E2">
              <w:rPr>
                <w:rFonts w:ascii="Book Antiqua" w:hAnsi="Book Antiqua"/>
                <w:sz w:val="20"/>
                <w:szCs w:val="20"/>
              </w:rPr>
              <w:t>11.00 - 13.00 (GI)</w:t>
            </w:r>
          </w:p>
          <w:p w14:paraId="61486D35" w14:textId="77777777" w:rsidR="00C301A9" w:rsidRPr="002F52E2" w:rsidRDefault="00C301A9" w:rsidP="00C301A9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2F52E2">
              <w:rPr>
                <w:rFonts w:ascii="Book Antiqua" w:hAnsi="Book Antiqua"/>
                <w:sz w:val="20"/>
                <w:szCs w:val="20"/>
              </w:rPr>
              <w:t>13.00 – 15.00 (GII)</w:t>
            </w:r>
          </w:p>
        </w:tc>
      </w:tr>
      <w:tr w:rsidR="00C301A9" w:rsidRPr="00043869" w14:paraId="0D96B4A1" w14:textId="77777777" w:rsidTr="002F52E2">
        <w:trPr>
          <w:trHeight w:val="575"/>
        </w:trPr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202A8" w14:textId="77777777" w:rsidR="00C301A9" w:rsidRPr="001C3B09" w:rsidRDefault="00C301A9" w:rsidP="00C301A9">
            <w:p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21</w:t>
            </w:r>
            <w:r w:rsidRPr="001C3B09">
              <w:rPr>
                <w:rFonts w:ascii="Book Antiqua" w:hAnsi="Book Antiqua"/>
                <w:b/>
                <w:sz w:val="20"/>
                <w:szCs w:val="20"/>
              </w:rPr>
              <w:t>.0</w:t>
            </w:r>
            <w:r>
              <w:rPr>
                <w:rFonts w:ascii="Book Antiqua" w:hAnsi="Book Antiqua"/>
                <w:b/>
                <w:sz w:val="20"/>
                <w:szCs w:val="20"/>
              </w:rPr>
              <w:t>4.2023</w:t>
            </w:r>
          </w:p>
          <w:p w14:paraId="5D6B8DA7" w14:textId="3FDCDF97" w:rsidR="00C301A9" w:rsidRPr="00616B25" w:rsidRDefault="00C301A9" w:rsidP="00C301A9">
            <w:pPr>
              <w:rPr>
                <w:rFonts w:ascii="Book Antiqua" w:hAnsi="Book Antiqua"/>
                <w:b/>
                <w:sz w:val="20"/>
                <w:szCs w:val="20"/>
                <w:highlight w:val="yellow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(Friday</w:t>
            </w:r>
            <w:r w:rsidRPr="001C3B09">
              <w:rPr>
                <w:rFonts w:ascii="Book Antiqua" w:hAnsi="Book Antiqua"/>
                <w:b/>
                <w:sz w:val="20"/>
                <w:szCs w:val="20"/>
              </w:rPr>
              <w:t>)</w:t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2631CA" w14:textId="77777777" w:rsidR="00C301A9" w:rsidRPr="00616B25" w:rsidRDefault="00C301A9" w:rsidP="00C301A9">
            <w:pPr>
              <w:pStyle w:val="NormalWeb"/>
              <w:spacing w:after="120" w:afterAutospacing="0"/>
              <w:jc w:val="center"/>
              <w:rPr>
                <w:rFonts w:ascii="Book Antiqua" w:hAnsi="Book Antiqua"/>
                <w:sz w:val="20"/>
                <w:szCs w:val="20"/>
                <w:highlight w:val="yellow"/>
              </w:rPr>
            </w:pPr>
            <w:r>
              <w:rPr>
                <w:rFonts w:ascii="Book Antiqua" w:hAnsi="Book Antiqua"/>
                <w:sz w:val="20"/>
                <w:szCs w:val="20"/>
              </w:rPr>
              <w:t>AS 1201</w:t>
            </w:r>
          </w:p>
        </w:tc>
        <w:tc>
          <w:tcPr>
            <w:tcW w:w="3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0B800" w14:textId="77777777" w:rsidR="00C301A9" w:rsidRPr="00616B25" w:rsidRDefault="00C301A9" w:rsidP="00C301A9">
            <w:pPr>
              <w:pStyle w:val="NormalWeb"/>
              <w:spacing w:after="120" w:afterAutospacing="0"/>
              <w:rPr>
                <w:rFonts w:ascii="Book Antiqua" w:hAnsi="Book Antiqua"/>
                <w:sz w:val="20"/>
                <w:szCs w:val="20"/>
                <w:highlight w:val="yellow"/>
              </w:rPr>
            </w:pPr>
            <w:r>
              <w:rPr>
                <w:rFonts w:ascii="Book Antiqua" w:hAnsi="Book Antiqua"/>
                <w:sz w:val="20"/>
                <w:szCs w:val="20"/>
              </w:rPr>
              <w:t>Anatomy and Physiology of Farm and Aquatic Animals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F9285" w14:textId="77777777" w:rsidR="00C301A9" w:rsidRPr="00616B25" w:rsidRDefault="00C301A9" w:rsidP="00C301A9">
            <w:pPr>
              <w:jc w:val="center"/>
              <w:rPr>
                <w:rFonts w:ascii="Book Antiqua" w:hAnsi="Book Antiqua"/>
                <w:sz w:val="20"/>
                <w:szCs w:val="20"/>
                <w:highlight w:val="yellow"/>
              </w:rPr>
            </w:pPr>
            <w:r w:rsidRPr="001C3B09">
              <w:rPr>
                <w:rFonts w:ascii="Book Antiqua" w:hAnsi="Book Antiqua"/>
                <w:sz w:val="20"/>
                <w:szCs w:val="20"/>
              </w:rPr>
              <w:t>9.00 – 10.00</w:t>
            </w:r>
          </w:p>
        </w:tc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4E3D6" w14:textId="77777777" w:rsidR="00C301A9" w:rsidRPr="001C3B09" w:rsidRDefault="00C301A9" w:rsidP="00C301A9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1C3B09">
              <w:rPr>
                <w:rFonts w:ascii="Book Antiqua" w:hAnsi="Book Antiqua"/>
                <w:sz w:val="20"/>
                <w:szCs w:val="20"/>
              </w:rPr>
              <w:t>11.00 -1</w:t>
            </w:r>
            <w:r>
              <w:rPr>
                <w:rFonts w:ascii="Book Antiqua" w:hAnsi="Book Antiqua"/>
                <w:sz w:val="20"/>
                <w:szCs w:val="20"/>
              </w:rPr>
              <w:t>3</w:t>
            </w:r>
            <w:r w:rsidRPr="001C3B09">
              <w:rPr>
                <w:rFonts w:ascii="Book Antiqua" w:hAnsi="Book Antiqua"/>
                <w:sz w:val="20"/>
                <w:szCs w:val="20"/>
              </w:rPr>
              <w:t>.00 (GI)</w:t>
            </w:r>
          </w:p>
          <w:p w14:paraId="3DF57BAF" w14:textId="77777777" w:rsidR="00C301A9" w:rsidRPr="00616B25" w:rsidRDefault="00C301A9" w:rsidP="00C301A9">
            <w:pPr>
              <w:jc w:val="center"/>
              <w:rPr>
                <w:rFonts w:ascii="Book Antiqua" w:hAnsi="Book Antiqua"/>
                <w:sz w:val="20"/>
                <w:szCs w:val="20"/>
                <w:highlight w:val="yellow"/>
              </w:rPr>
            </w:pPr>
            <w:r w:rsidRPr="001C3B09">
              <w:rPr>
                <w:rFonts w:ascii="Book Antiqua" w:hAnsi="Book Antiqua"/>
                <w:sz w:val="20"/>
                <w:szCs w:val="20"/>
              </w:rPr>
              <w:t>1</w:t>
            </w:r>
            <w:r>
              <w:rPr>
                <w:rFonts w:ascii="Book Antiqua" w:hAnsi="Book Antiqua"/>
                <w:sz w:val="20"/>
                <w:szCs w:val="20"/>
              </w:rPr>
              <w:t>3</w:t>
            </w:r>
            <w:r w:rsidRPr="001C3B09">
              <w:rPr>
                <w:rFonts w:ascii="Book Antiqua" w:hAnsi="Book Antiqua"/>
                <w:sz w:val="20"/>
                <w:szCs w:val="20"/>
              </w:rPr>
              <w:t>.00 – 1</w:t>
            </w:r>
            <w:r>
              <w:rPr>
                <w:rFonts w:ascii="Book Antiqua" w:hAnsi="Book Antiqua"/>
                <w:sz w:val="20"/>
                <w:szCs w:val="20"/>
              </w:rPr>
              <w:t>5</w:t>
            </w:r>
            <w:r w:rsidRPr="001C3B09">
              <w:rPr>
                <w:rFonts w:ascii="Book Antiqua" w:hAnsi="Book Antiqua"/>
                <w:sz w:val="20"/>
                <w:szCs w:val="20"/>
              </w:rPr>
              <w:t>.00</w:t>
            </w:r>
            <w:r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Pr="001C3B09">
              <w:rPr>
                <w:rFonts w:ascii="Book Antiqua" w:hAnsi="Book Antiqua"/>
                <w:sz w:val="20"/>
                <w:szCs w:val="20"/>
              </w:rPr>
              <w:t>(GII)</w:t>
            </w:r>
          </w:p>
        </w:tc>
      </w:tr>
    </w:tbl>
    <w:p w14:paraId="6596FE79" w14:textId="77777777" w:rsidR="00F316B8" w:rsidRDefault="00F316B8" w:rsidP="00365776">
      <w:pPr>
        <w:rPr>
          <w:rFonts w:ascii="Book Antiqua" w:hAnsi="Book Antiqua"/>
          <w:b/>
        </w:rPr>
      </w:pPr>
    </w:p>
    <w:p w14:paraId="7335C15D" w14:textId="696345E1" w:rsidR="004367C0" w:rsidRDefault="00C301A9" w:rsidP="004367C0">
      <w:pPr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ab/>
      </w:r>
      <w:r>
        <w:rPr>
          <w:rFonts w:ascii="Book Antiqua" w:hAnsi="Book Antiqua"/>
          <w:b/>
          <w:sz w:val="20"/>
          <w:szCs w:val="20"/>
        </w:rPr>
        <w:tab/>
      </w:r>
      <w:r>
        <w:rPr>
          <w:rFonts w:ascii="Book Antiqua" w:hAnsi="Book Antiqua"/>
          <w:b/>
          <w:sz w:val="20"/>
          <w:szCs w:val="20"/>
        </w:rPr>
        <w:tab/>
      </w:r>
      <w:r>
        <w:rPr>
          <w:rFonts w:ascii="Book Antiqua" w:hAnsi="Book Antiqua"/>
          <w:b/>
          <w:sz w:val="20"/>
          <w:szCs w:val="20"/>
        </w:rPr>
        <w:tab/>
      </w:r>
      <w:r>
        <w:rPr>
          <w:rFonts w:ascii="Book Antiqua" w:hAnsi="Book Antiqua"/>
          <w:b/>
          <w:sz w:val="20"/>
          <w:szCs w:val="20"/>
        </w:rPr>
        <w:tab/>
      </w:r>
      <w:r>
        <w:rPr>
          <w:rFonts w:ascii="Book Antiqua" w:hAnsi="Book Antiqua"/>
          <w:b/>
          <w:sz w:val="20"/>
          <w:szCs w:val="20"/>
        </w:rPr>
        <w:tab/>
      </w:r>
      <w:r>
        <w:rPr>
          <w:rFonts w:ascii="Book Antiqua" w:hAnsi="Book Antiqua"/>
          <w:b/>
          <w:sz w:val="20"/>
          <w:szCs w:val="20"/>
        </w:rPr>
        <w:tab/>
      </w:r>
      <w:r>
        <w:rPr>
          <w:rFonts w:ascii="Book Antiqua" w:hAnsi="Book Antiqua"/>
          <w:b/>
          <w:sz w:val="20"/>
          <w:szCs w:val="20"/>
        </w:rPr>
        <w:tab/>
      </w:r>
      <w:r>
        <w:rPr>
          <w:rFonts w:ascii="Book Antiqua" w:hAnsi="Book Antiqua"/>
          <w:b/>
          <w:sz w:val="20"/>
          <w:szCs w:val="20"/>
        </w:rPr>
        <w:tab/>
      </w:r>
    </w:p>
    <w:p w14:paraId="1B0676FB" w14:textId="39F1D90E" w:rsidR="00C301A9" w:rsidRPr="005B6CB0" w:rsidRDefault="00935095" w:rsidP="004367C0">
      <w:pPr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noProof/>
          <w:sz w:val="20"/>
          <w:szCs w:val="20"/>
        </w:rPr>
        <w:drawing>
          <wp:anchor distT="0" distB="0" distL="114300" distR="114300" simplePos="0" relativeHeight="251658240" behindDoc="1" locked="0" layoutInCell="1" allowOverlap="1" wp14:anchorId="0E20C202" wp14:editId="08635DB4">
            <wp:simplePos x="0" y="0"/>
            <wp:positionH relativeFrom="column">
              <wp:posOffset>19050</wp:posOffset>
            </wp:positionH>
            <wp:positionV relativeFrom="paragraph">
              <wp:posOffset>118745</wp:posOffset>
            </wp:positionV>
            <wp:extent cx="899799" cy="3810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9799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301A9">
        <w:rPr>
          <w:rFonts w:ascii="Book Antiqua" w:hAnsi="Book Antiqua"/>
          <w:b/>
          <w:sz w:val="20"/>
          <w:szCs w:val="20"/>
        </w:rPr>
        <w:t xml:space="preserve">                                                                                                                         </w:t>
      </w:r>
      <w:r w:rsidR="00C301A9" w:rsidRPr="004A2786">
        <w:rPr>
          <w:noProof/>
        </w:rPr>
        <w:drawing>
          <wp:inline distT="0" distB="0" distL="0" distR="0" wp14:anchorId="3BAB377F" wp14:editId="6161308E">
            <wp:extent cx="1089660" cy="430129"/>
            <wp:effectExtent l="0" t="0" r="0" b="8255"/>
            <wp:docPr id="3" name="Picture 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9462" cy="4497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47FFB9" w14:textId="5F73A2BA" w:rsidR="004367C0" w:rsidRPr="005B6CB0" w:rsidRDefault="004367C0" w:rsidP="004367C0">
      <w:pPr>
        <w:rPr>
          <w:rFonts w:ascii="Book Antiqua" w:hAnsi="Book Antiqua"/>
          <w:b/>
          <w:sz w:val="20"/>
          <w:szCs w:val="20"/>
        </w:rPr>
      </w:pPr>
      <w:proofErr w:type="spellStart"/>
      <w:r w:rsidRPr="005B6CB0">
        <w:rPr>
          <w:rFonts w:ascii="Book Antiqua" w:hAnsi="Book Antiqua"/>
          <w:b/>
          <w:sz w:val="20"/>
          <w:szCs w:val="20"/>
        </w:rPr>
        <w:t>Mrs.M.F.U</w:t>
      </w:r>
      <w:proofErr w:type="spellEnd"/>
      <w:r w:rsidRPr="005B6CB0">
        <w:rPr>
          <w:rFonts w:ascii="Book Antiqua" w:hAnsi="Book Antiqua"/>
          <w:b/>
          <w:sz w:val="20"/>
          <w:szCs w:val="20"/>
        </w:rPr>
        <w:t xml:space="preserve">. </w:t>
      </w:r>
      <w:proofErr w:type="spellStart"/>
      <w:r w:rsidRPr="005B6CB0">
        <w:rPr>
          <w:rFonts w:ascii="Book Antiqua" w:hAnsi="Book Antiqua"/>
          <w:b/>
          <w:sz w:val="20"/>
          <w:szCs w:val="20"/>
        </w:rPr>
        <w:t>Safaya</w:t>
      </w:r>
      <w:proofErr w:type="spellEnd"/>
      <w:r w:rsidRPr="005B6CB0">
        <w:rPr>
          <w:rFonts w:ascii="Book Antiqua" w:hAnsi="Book Antiqua"/>
          <w:b/>
          <w:sz w:val="20"/>
          <w:szCs w:val="20"/>
        </w:rPr>
        <w:tab/>
      </w:r>
      <w:r w:rsidRPr="005B6CB0">
        <w:rPr>
          <w:rFonts w:ascii="Book Antiqua" w:hAnsi="Book Antiqua"/>
          <w:b/>
          <w:sz w:val="20"/>
          <w:szCs w:val="20"/>
        </w:rPr>
        <w:tab/>
      </w:r>
      <w:r w:rsidRPr="005B6CB0">
        <w:rPr>
          <w:rFonts w:ascii="Book Antiqua" w:hAnsi="Book Antiqua"/>
          <w:b/>
          <w:sz w:val="20"/>
          <w:szCs w:val="20"/>
        </w:rPr>
        <w:tab/>
      </w:r>
      <w:r w:rsidRPr="005B6CB0">
        <w:rPr>
          <w:rFonts w:ascii="Book Antiqua" w:hAnsi="Book Antiqua"/>
          <w:b/>
          <w:sz w:val="20"/>
          <w:szCs w:val="20"/>
        </w:rPr>
        <w:tab/>
      </w:r>
      <w:r w:rsidRPr="005B6CB0">
        <w:rPr>
          <w:rFonts w:ascii="Book Antiqua" w:hAnsi="Book Antiqua"/>
          <w:b/>
          <w:sz w:val="20"/>
          <w:szCs w:val="20"/>
        </w:rPr>
        <w:tab/>
        <w:t xml:space="preserve">                       </w:t>
      </w:r>
      <w:r w:rsidR="00593C2A">
        <w:rPr>
          <w:rFonts w:ascii="Book Antiqua" w:hAnsi="Book Antiqua"/>
          <w:b/>
          <w:sz w:val="20"/>
          <w:szCs w:val="20"/>
        </w:rPr>
        <w:t xml:space="preserve">Dr </w:t>
      </w:r>
      <w:proofErr w:type="gramStart"/>
      <w:r w:rsidR="00593C2A">
        <w:rPr>
          <w:rFonts w:ascii="Book Antiqua" w:hAnsi="Book Antiqua"/>
          <w:b/>
          <w:sz w:val="20"/>
          <w:szCs w:val="20"/>
        </w:rPr>
        <w:t>(</w:t>
      </w:r>
      <w:r w:rsidRPr="005B6CB0">
        <w:rPr>
          <w:rFonts w:ascii="Book Antiqua" w:hAnsi="Book Antiqua"/>
          <w:b/>
          <w:sz w:val="20"/>
          <w:szCs w:val="20"/>
        </w:rPr>
        <w:t xml:space="preserve"> </w:t>
      </w:r>
      <w:proofErr w:type="spellStart"/>
      <w:r w:rsidRPr="005B6CB0">
        <w:rPr>
          <w:rFonts w:ascii="Book Antiqua" w:hAnsi="Book Antiqua"/>
          <w:b/>
          <w:sz w:val="20"/>
          <w:szCs w:val="20"/>
        </w:rPr>
        <w:t>Mrs</w:t>
      </w:r>
      <w:proofErr w:type="spellEnd"/>
      <w:proofErr w:type="gramEnd"/>
      <w:r w:rsidR="00593C2A">
        <w:rPr>
          <w:rFonts w:ascii="Book Antiqua" w:hAnsi="Book Antiqua"/>
          <w:b/>
          <w:sz w:val="20"/>
          <w:szCs w:val="20"/>
        </w:rPr>
        <w:t>)</w:t>
      </w:r>
      <w:r w:rsidR="00B91304">
        <w:rPr>
          <w:rFonts w:ascii="Book Antiqua" w:hAnsi="Book Antiqua"/>
          <w:b/>
          <w:sz w:val="20"/>
          <w:szCs w:val="20"/>
        </w:rPr>
        <w:t xml:space="preserve"> </w:t>
      </w:r>
      <w:proofErr w:type="spellStart"/>
      <w:r w:rsidRPr="005B6CB0">
        <w:rPr>
          <w:rFonts w:ascii="Book Antiqua" w:hAnsi="Book Antiqua"/>
          <w:b/>
          <w:sz w:val="20"/>
          <w:szCs w:val="20"/>
        </w:rPr>
        <w:t>T</w:t>
      </w:r>
      <w:r w:rsidR="00B91304">
        <w:rPr>
          <w:rFonts w:ascii="Book Antiqua" w:hAnsi="Book Antiqua"/>
          <w:b/>
          <w:sz w:val="20"/>
          <w:szCs w:val="20"/>
        </w:rPr>
        <w:t>hivahary</w:t>
      </w:r>
      <w:proofErr w:type="spellEnd"/>
      <w:r w:rsidR="00B91304">
        <w:rPr>
          <w:rFonts w:ascii="Book Antiqua" w:hAnsi="Book Antiqua"/>
          <w:b/>
          <w:sz w:val="20"/>
          <w:szCs w:val="20"/>
        </w:rPr>
        <w:t xml:space="preserve"> </w:t>
      </w:r>
      <w:proofErr w:type="spellStart"/>
      <w:r w:rsidRPr="005B6CB0">
        <w:rPr>
          <w:rFonts w:ascii="Book Antiqua" w:hAnsi="Book Antiqua"/>
          <w:b/>
          <w:sz w:val="20"/>
          <w:szCs w:val="20"/>
        </w:rPr>
        <w:t>Geretharan</w:t>
      </w:r>
      <w:proofErr w:type="spellEnd"/>
    </w:p>
    <w:p w14:paraId="152A4EA0" w14:textId="7F4D3FD6" w:rsidR="004367C0" w:rsidRPr="005B6CB0" w:rsidRDefault="004367C0" w:rsidP="004367C0">
      <w:pPr>
        <w:rPr>
          <w:rFonts w:ascii="Book Antiqua" w:hAnsi="Book Antiqua"/>
          <w:b/>
          <w:sz w:val="20"/>
          <w:szCs w:val="20"/>
        </w:rPr>
      </w:pPr>
      <w:r w:rsidRPr="005B6CB0">
        <w:rPr>
          <w:rFonts w:ascii="Book Antiqua" w:hAnsi="Book Antiqua"/>
          <w:b/>
          <w:sz w:val="20"/>
          <w:szCs w:val="20"/>
        </w:rPr>
        <w:t xml:space="preserve">Assistant Registrar                                                                                         Chairperson/ Timetable Committee  </w:t>
      </w:r>
    </w:p>
    <w:p w14:paraId="131711B1" w14:textId="1E86DD3D" w:rsidR="004367C0" w:rsidRPr="005B6CB0" w:rsidRDefault="004367C0" w:rsidP="004367C0">
      <w:pPr>
        <w:rPr>
          <w:rFonts w:ascii="Book Antiqua" w:hAnsi="Book Antiqua"/>
          <w:b/>
          <w:sz w:val="20"/>
          <w:szCs w:val="20"/>
        </w:rPr>
      </w:pPr>
      <w:r w:rsidRPr="005B6CB0">
        <w:rPr>
          <w:rFonts w:ascii="Book Antiqua" w:hAnsi="Book Antiqua"/>
          <w:b/>
          <w:sz w:val="20"/>
          <w:szCs w:val="20"/>
        </w:rPr>
        <w:t>Faculty of Agriculture</w:t>
      </w:r>
      <w:r w:rsidRPr="005B6CB0">
        <w:rPr>
          <w:rFonts w:ascii="Book Antiqua" w:hAnsi="Book Antiqua"/>
          <w:b/>
          <w:sz w:val="20"/>
          <w:szCs w:val="20"/>
        </w:rPr>
        <w:tab/>
      </w:r>
      <w:r w:rsidRPr="005B6CB0">
        <w:rPr>
          <w:rFonts w:ascii="Book Antiqua" w:hAnsi="Book Antiqua"/>
          <w:b/>
          <w:sz w:val="20"/>
          <w:szCs w:val="20"/>
        </w:rPr>
        <w:tab/>
      </w:r>
      <w:r w:rsidRPr="005B6CB0">
        <w:rPr>
          <w:rFonts w:ascii="Book Antiqua" w:hAnsi="Book Antiqua"/>
          <w:b/>
          <w:sz w:val="20"/>
          <w:szCs w:val="20"/>
        </w:rPr>
        <w:tab/>
      </w:r>
      <w:r w:rsidRPr="005B6CB0">
        <w:rPr>
          <w:rFonts w:ascii="Book Antiqua" w:hAnsi="Book Antiqua"/>
          <w:b/>
          <w:sz w:val="20"/>
          <w:szCs w:val="20"/>
        </w:rPr>
        <w:tab/>
      </w:r>
      <w:r w:rsidRPr="005B6CB0">
        <w:rPr>
          <w:rFonts w:ascii="Book Antiqua" w:hAnsi="Book Antiqua"/>
          <w:b/>
          <w:sz w:val="20"/>
          <w:szCs w:val="20"/>
        </w:rPr>
        <w:tab/>
      </w:r>
      <w:r w:rsidRPr="005B6CB0">
        <w:rPr>
          <w:rFonts w:ascii="Book Antiqua" w:hAnsi="Book Antiqua"/>
          <w:b/>
          <w:sz w:val="20"/>
          <w:szCs w:val="20"/>
        </w:rPr>
        <w:tab/>
        <w:t xml:space="preserve">        Faculty of Agriculture</w:t>
      </w:r>
    </w:p>
    <w:p w14:paraId="770E644D" w14:textId="7C1469A7" w:rsidR="00A21526" w:rsidRPr="005B6CB0" w:rsidRDefault="00C301A9" w:rsidP="008221A3">
      <w:pPr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>21</w:t>
      </w:r>
      <w:r w:rsidR="009D210D">
        <w:rPr>
          <w:rFonts w:ascii="Book Antiqua" w:hAnsi="Book Antiqua"/>
          <w:b/>
          <w:sz w:val="20"/>
          <w:szCs w:val="20"/>
        </w:rPr>
        <w:t>/0</w:t>
      </w:r>
      <w:r w:rsidR="00F316B8">
        <w:rPr>
          <w:rFonts w:ascii="Book Antiqua" w:hAnsi="Book Antiqua"/>
          <w:b/>
          <w:sz w:val="20"/>
          <w:szCs w:val="20"/>
        </w:rPr>
        <w:t>3</w:t>
      </w:r>
      <w:r w:rsidR="009D210D">
        <w:rPr>
          <w:rFonts w:ascii="Book Antiqua" w:hAnsi="Book Antiqua"/>
          <w:b/>
          <w:sz w:val="20"/>
          <w:szCs w:val="20"/>
        </w:rPr>
        <w:t>/202</w:t>
      </w:r>
      <w:r w:rsidR="005C507A">
        <w:rPr>
          <w:rFonts w:ascii="Book Antiqua" w:hAnsi="Book Antiqua"/>
          <w:b/>
          <w:sz w:val="20"/>
          <w:szCs w:val="20"/>
        </w:rPr>
        <w:t>3</w:t>
      </w:r>
      <w:r w:rsidR="004367C0" w:rsidRPr="005B6CB0">
        <w:rPr>
          <w:rFonts w:ascii="Book Antiqua" w:hAnsi="Book Antiqua"/>
          <w:b/>
          <w:sz w:val="20"/>
          <w:szCs w:val="20"/>
        </w:rPr>
        <w:tab/>
      </w:r>
      <w:r w:rsidR="004367C0" w:rsidRPr="005B6CB0">
        <w:rPr>
          <w:rFonts w:ascii="Book Antiqua" w:hAnsi="Book Antiqua"/>
          <w:b/>
          <w:sz w:val="20"/>
          <w:szCs w:val="20"/>
        </w:rPr>
        <w:tab/>
      </w:r>
      <w:r w:rsidR="004367C0" w:rsidRPr="005B6CB0">
        <w:rPr>
          <w:rFonts w:ascii="Book Antiqua" w:hAnsi="Book Antiqua"/>
          <w:b/>
          <w:sz w:val="20"/>
          <w:szCs w:val="20"/>
        </w:rPr>
        <w:tab/>
      </w:r>
      <w:r w:rsidR="004367C0" w:rsidRPr="005B6CB0">
        <w:rPr>
          <w:rFonts w:ascii="Book Antiqua" w:hAnsi="Book Antiqua"/>
          <w:b/>
          <w:sz w:val="20"/>
          <w:szCs w:val="20"/>
        </w:rPr>
        <w:tab/>
      </w:r>
      <w:r w:rsidR="004367C0" w:rsidRPr="005B6CB0">
        <w:rPr>
          <w:rFonts w:ascii="Book Antiqua" w:hAnsi="Book Antiqua"/>
          <w:b/>
          <w:sz w:val="20"/>
          <w:szCs w:val="20"/>
        </w:rPr>
        <w:tab/>
      </w:r>
      <w:r w:rsidR="004367C0" w:rsidRPr="005B6CB0">
        <w:rPr>
          <w:rFonts w:ascii="Book Antiqua" w:hAnsi="Book Antiqua"/>
          <w:b/>
          <w:sz w:val="20"/>
          <w:szCs w:val="20"/>
        </w:rPr>
        <w:tab/>
      </w:r>
      <w:r w:rsidR="004367C0" w:rsidRPr="005B6CB0">
        <w:rPr>
          <w:rFonts w:ascii="Book Antiqua" w:hAnsi="Book Antiqua"/>
          <w:b/>
          <w:sz w:val="20"/>
          <w:szCs w:val="20"/>
        </w:rPr>
        <w:tab/>
      </w:r>
      <w:r w:rsidR="009F25F6" w:rsidRPr="005B6CB0">
        <w:rPr>
          <w:rFonts w:ascii="Book Antiqua" w:hAnsi="Book Antiqua"/>
          <w:b/>
          <w:sz w:val="20"/>
          <w:szCs w:val="20"/>
        </w:rPr>
        <w:t xml:space="preserve">        </w:t>
      </w:r>
      <w:r>
        <w:rPr>
          <w:rFonts w:ascii="Book Antiqua" w:hAnsi="Book Antiqua"/>
          <w:b/>
          <w:sz w:val="20"/>
          <w:szCs w:val="20"/>
        </w:rPr>
        <w:t>21</w:t>
      </w:r>
      <w:r w:rsidR="009D210D">
        <w:rPr>
          <w:rFonts w:ascii="Book Antiqua" w:hAnsi="Book Antiqua"/>
          <w:b/>
          <w:sz w:val="20"/>
          <w:szCs w:val="20"/>
        </w:rPr>
        <w:t>/0</w:t>
      </w:r>
      <w:r w:rsidR="00F316B8">
        <w:rPr>
          <w:rFonts w:ascii="Book Antiqua" w:hAnsi="Book Antiqua"/>
          <w:b/>
          <w:sz w:val="20"/>
          <w:szCs w:val="20"/>
        </w:rPr>
        <w:t>3</w:t>
      </w:r>
      <w:r w:rsidR="009D210D">
        <w:rPr>
          <w:rFonts w:ascii="Book Antiqua" w:hAnsi="Book Antiqua"/>
          <w:b/>
          <w:sz w:val="20"/>
          <w:szCs w:val="20"/>
        </w:rPr>
        <w:t>/202</w:t>
      </w:r>
      <w:r w:rsidR="005C507A">
        <w:rPr>
          <w:rFonts w:ascii="Book Antiqua" w:hAnsi="Book Antiqua"/>
          <w:b/>
          <w:sz w:val="20"/>
          <w:szCs w:val="20"/>
        </w:rPr>
        <w:t>3</w:t>
      </w:r>
    </w:p>
    <w:p w14:paraId="7E2AD63B" w14:textId="77777777" w:rsidR="0069479B" w:rsidRDefault="0069479B" w:rsidP="008221A3">
      <w:pPr>
        <w:rPr>
          <w:rFonts w:ascii="Book Antiqua" w:hAnsi="Book Antiqua"/>
          <w:sz w:val="20"/>
          <w:szCs w:val="20"/>
        </w:rPr>
      </w:pPr>
    </w:p>
    <w:p w14:paraId="06F23EBF" w14:textId="7B349167" w:rsidR="002207D5" w:rsidRPr="008221A3" w:rsidRDefault="002207D5" w:rsidP="008221A3">
      <w:pPr>
        <w:rPr>
          <w:rFonts w:ascii="Book Antiqua" w:hAnsi="Book Antiqua"/>
          <w:b/>
        </w:rPr>
      </w:pPr>
      <w:r>
        <w:rPr>
          <w:rFonts w:ascii="Book Antiqua" w:hAnsi="Book Antiqua"/>
          <w:sz w:val="20"/>
          <w:szCs w:val="20"/>
        </w:rPr>
        <w:t xml:space="preserve">Cc: </w:t>
      </w:r>
      <w:r w:rsidR="00935205">
        <w:rPr>
          <w:rFonts w:ascii="Book Antiqua" w:hAnsi="Book Antiqua"/>
          <w:sz w:val="20"/>
          <w:szCs w:val="20"/>
        </w:rPr>
        <w:t xml:space="preserve"> </w:t>
      </w:r>
      <w:r>
        <w:rPr>
          <w:rFonts w:ascii="Book Antiqua" w:hAnsi="Book Antiqua"/>
          <w:sz w:val="20"/>
          <w:szCs w:val="20"/>
        </w:rPr>
        <w:t>Dean/Faculty of Agriculture</w:t>
      </w:r>
    </w:p>
    <w:p w14:paraId="165DCEC0" w14:textId="2279322E" w:rsidR="002207D5" w:rsidRDefault="002207D5" w:rsidP="002207D5">
      <w:pPr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 xml:space="preserve">     </w:t>
      </w:r>
      <w:r w:rsidR="00935205">
        <w:rPr>
          <w:rFonts w:ascii="Book Antiqua" w:hAnsi="Book Antiqua"/>
          <w:sz w:val="20"/>
          <w:szCs w:val="20"/>
        </w:rPr>
        <w:t xml:space="preserve"> </w:t>
      </w:r>
      <w:r>
        <w:rPr>
          <w:rFonts w:ascii="Book Antiqua" w:hAnsi="Book Antiqua"/>
          <w:sz w:val="20"/>
          <w:szCs w:val="20"/>
        </w:rPr>
        <w:t xml:space="preserve">  Heads of Departments/ Faculty of Agriculture</w:t>
      </w:r>
    </w:p>
    <w:p w14:paraId="40ECC3ED" w14:textId="52EB80E2" w:rsidR="001E40BE" w:rsidRDefault="00576412" w:rsidP="00365776">
      <w:pPr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 xml:space="preserve">  </w:t>
      </w:r>
      <w:r w:rsidR="002207D5">
        <w:rPr>
          <w:rFonts w:ascii="Book Antiqua" w:hAnsi="Book Antiqua"/>
          <w:sz w:val="20"/>
          <w:szCs w:val="20"/>
        </w:rPr>
        <w:t xml:space="preserve"> </w:t>
      </w:r>
      <w:r w:rsidR="006E658D">
        <w:rPr>
          <w:rFonts w:ascii="Book Antiqua" w:hAnsi="Book Antiqua"/>
          <w:sz w:val="20"/>
          <w:szCs w:val="20"/>
        </w:rPr>
        <w:t xml:space="preserve">   </w:t>
      </w:r>
      <w:r w:rsidR="002207D5">
        <w:rPr>
          <w:rFonts w:ascii="Book Antiqua" w:hAnsi="Book Antiqua"/>
          <w:sz w:val="20"/>
          <w:szCs w:val="20"/>
        </w:rPr>
        <w:t xml:space="preserve">  </w:t>
      </w:r>
      <w:r w:rsidR="001E40BE">
        <w:rPr>
          <w:rFonts w:ascii="Book Antiqua" w:hAnsi="Book Antiqua"/>
          <w:sz w:val="20"/>
          <w:szCs w:val="20"/>
        </w:rPr>
        <w:t xml:space="preserve">Head/DELT/Faculty of Arts and </w:t>
      </w:r>
      <w:r w:rsidR="00281F2D">
        <w:rPr>
          <w:rFonts w:ascii="Book Antiqua" w:hAnsi="Book Antiqua"/>
          <w:sz w:val="20"/>
          <w:szCs w:val="20"/>
        </w:rPr>
        <w:t>Culture</w:t>
      </w:r>
    </w:p>
    <w:p w14:paraId="2D6AD6AC" w14:textId="5565654D" w:rsidR="005C507A" w:rsidRDefault="005C507A" w:rsidP="00365776">
      <w:pPr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 xml:space="preserve">        Coordinator/Second Language Courses</w:t>
      </w:r>
    </w:p>
    <w:p w14:paraId="27D1596B" w14:textId="0A3C4E4B" w:rsidR="00365776" w:rsidRDefault="001E40BE" w:rsidP="001E40BE">
      <w:pPr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 xml:space="preserve">        </w:t>
      </w:r>
      <w:r w:rsidR="002207D5">
        <w:rPr>
          <w:rFonts w:ascii="Book Antiqua" w:hAnsi="Book Antiqua"/>
          <w:sz w:val="20"/>
          <w:szCs w:val="20"/>
        </w:rPr>
        <w:t>SAR/</w:t>
      </w:r>
      <w:r w:rsidR="008221A3">
        <w:rPr>
          <w:rFonts w:ascii="Book Antiqua" w:hAnsi="Book Antiqua"/>
          <w:sz w:val="20"/>
          <w:szCs w:val="20"/>
        </w:rPr>
        <w:t xml:space="preserve">Academic Affairs Department </w:t>
      </w:r>
    </w:p>
    <w:sectPr w:rsidR="00365776" w:rsidSect="00BD297D">
      <w:pgSz w:w="11909" w:h="16834" w:code="9"/>
      <w:pgMar w:top="180" w:right="720" w:bottom="259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53E2B8" w14:textId="77777777" w:rsidR="00F13B0C" w:rsidRDefault="00F13B0C" w:rsidP="00164B10">
      <w:r>
        <w:separator/>
      </w:r>
    </w:p>
  </w:endnote>
  <w:endnote w:type="continuationSeparator" w:id="0">
    <w:p w14:paraId="76A36F9E" w14:textId="77777777" w:rsidR="00F13B0C" w:rsidRDefault="00F13B0C" w:rsidP="00164B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AC0CEC" w14:textId="77777777" w:rsidR="00F13B0C" w:rsidRDefault="00F13B0C" w:rsidP="00164B10">
      <w:r>
        <w:separator/>
      </w:r>
    </w:p>
  </w:footnote>
  <w:footnote w:type="continuationSeparator" w:id="0">
    <w:p w14:paraId="7442C0C7" w14:textId="77777777" w:rsidR="00F13B0C" w:rsidRDefault="00F13B0C" w:rsidP="00164B1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3MLA0NLI0NTYyMzNT0lEKTi0uzszPAykwNKsFADqhkkwtAAAA"/>
  </w:docVars>
  <w:rsids>
    <w:rsidRoot w:val="00891F75"/>
    <w:rsid w:val="00003306"/>
    <w:rsid w:val="00017239"/>
    <w:rsid w:val="00021F77"/>
    <w:rsid w:val="000239D8"/>
    <w:rsid w:val="00025D99"/>
    <w:rsid w:val="0003468E"/>
    <w:rsid w:val="00036C2C"/>
    <w:rsid w:val="000374FA"/>
    <w:rsid w:val="0004230D"/>
    <w:rsid w:val="000431E2"/>
    <w:rsid w:val="000433B3"/>
    <w:rsid w:val="0004345C"/>
    <w:rsid w:val="00043869"/>
    <w:rsid w:val="000474B2"/>
    <w:rsid w:val="000479D4"/>
    <w:rsid w:val="000518D6"/>
    <w:rsid w:val="00051CA1"/>
    <w:rsid w:val="00064D39"/>
    <w:rsid w:val="00072486"/>
    <w:rsid w:val="00090908"/>
    <w:rsid w:val="000A1924"/>
    <w:rsid w:val="000A6AD7"/>
    <w:rsid w:val="000B3CC5"/>
    <w:rsid w:val="000B3E9F"/>
    <w:rsid w:val="000B6698"/>
    <w:rsid w:val="000C55C3"/>
    <w:rsid w:val="000C7DFF"/>
    <w:rsid w:val="000E20BA"/>
    <w:rsid w:val="000E42F7"/>
    <w:rsid w:val="0010431A"/>
    <w:rsid w:val="00107D5A"/>
    <w:rsid w:val="001137F8"/>
    <w:rsid w:val="00114F78"/>
    <w:rsid w:val="001279BA"/>
    <w:rsid w:val="001354D4"/>
    <w:rsid w:val="00152C64"/>
    <w:rsid w:val="00164B10"/>
    <w:rsid w:val="00166F1E"/>
    <w:rsid w:val="00172351"/>
    <w:rsid w:val="0017411A"/>
    <w:rsid w:val="00176EEC"/>
    <w:rsid w:val="001B3890"/>
    <w:rsid w:val="001C15C6"/>
    <w:rsid w:val="001C34F0"/>
    <w:rsid w:val="001C3B09"/>
    <w:rsid w:val="001C4AB8"/>
    <w:rsid w:val="001C6955"/>
    <w:rsid w:val="001D250B"/>
    <w:rsid w:val="001E40BE"/>
    <w:rsid w:val="001E7695"/>
    <w:rsid w:val="001F2CE0"/>
    <w:rsid w:val="002069C0"/>
    <w:rsid w:val="0021744B"/>
    <w:rsid w:val="002207D5"/>
    <w:rsid w:val="0022267C"/>
    <w:rsid w:val="00264533"/>
    <w:rsid w:val="0026750A"/>
    <w:rsid w:val="002709A1"/>
    <w:rsid w:val="002812C2"/>
    <w:rsid w:val="00281F2D"/>
    <w:rsid w:val="002877F3"/>
    <w:rsid w:val="002932C9"/>
    <w:rsid w:val="002A44D4"/>
    <w:rsid w:val="002A6C55"/>
    <w:rsid w:val="002B130B"/>
    <w:rsid w:val="002C1115"/>
    <w:rsid w:val="002C1CC4"/>
    <w:rsid w:val="002D4F72"/>
    <w:rsid w:val="002D57C8"/>
    <w:rsid w:val="002E3E9B"/>
    <w:rsid w:val="002E55E1"/>
    <w:rsid w:val="002E6852"/>
    <w:rsid w:val="002F15A7"/>
    <w:rsid w:val="002F52E2"/>
    <w:rsid w:val="002F6CB2"/>
    <w:rsid w:val="00300A2F"/>
    <w:rsid w:val="003253C8"/>
    <w:rsid w:val="003316C2"/>
    <w:rsid w:val="0033676D"/>
    <w:rsid w:val="0035376E"/>
    <w:rsid w:val="00357FFA"/>
    <w:rsid w:val="00365776"/>
    <w:rsid w:val="00372879"/>
    <w:rsid w:val="00376F7C"/>
    <w:rsid w:val="003815F2"/>
    <w:rsid w:val="00385B65"/>
    <w:rsid w:val="00393E6C"/>
    <w:rsid w:val="003C7484"/>
    <w:rsid w:val="003D7C99"/>
    <w:rsid w:val="003E336E"/>
    <w:rsid w:val="003F2338"/>
    <w:rsid w:val="004068D2"/>
    <w:rsid w:val="004154CB"/>
    <w:rsid w:val="00420EFB"/>
    <w:rsid w:val="00435A31"/>
    <w:rsid w:val="004367C0"/>
    <w:rsid w:val="0044045A"/>
    <w:rsid w:val="00451CB8"/>
    <w:rsid w:val="00452EF9"/>
    <w:rsid w:val="004556D0"/>
    <w:rsid w:val="00473D0E"/>
    <w:rsid w:val="004944B1"/>
    <w:rsid w:val="004955B4"/>
    <w:rsid w:val="00496947"/>
    <w:rsid w:val="004A417C"/>
    <w:rsid w:val="004A5FFE"/>
    <w:rsid w:val="004C350D"/>
    <w:rsid w:val="004C479F"/>
    <w:rsid w:val="004C7749"/>
    <w:rsid w:val="004D2644"/>
    <w:rsid w:val="004D666B"/>
    <w:rsid w:val="004E3D14"/>
    <w:rsid w:val="004E59A9"/>
    <w:rsid w:val="005039EC"/>
    <w:rsid w:val="00513968"/>
    <w:rsid w:val="00514A01"/>
    <w:rsid w:val="005165C9"/>
    <w:rsid w:val="00517F62"/>
    <w:rsid w:val="00520FED"/>
    <w:rsid w:val="005235BC"/>
    <w:rsid w:val="00526A37"/>
    <w:rsid w:val="005325F8"/>
    <w:rsid w:val="00536EDE"/>
    <w:rsid w:val="00547216"/>
    <w:rsid w:val="00560042"/>
    <w:rsid w:val="00562958"/>
    <w:rsid w:val="005631F0"/>
    <w:rsid w:val="0057549C"/>
    <w:rsid w:val="00576412"/>
    <w:rsid w:val="00577E04"/>
    <w:rsid w:val="00583E95"/>
    <w:rsid w:val="00593C2A"/>
    <w:rsid w:val="005A5E6D"/>
    <w:rsid w:val="005B2652"/>
    <w:rsid w:val="005B6CB0"/>
    <w:rsid w:val="005B712C"/>
    <w:rsid w:val="005C0F5A"/>
    <w:rsid w:val="005C4568"/>
    <w:rsid w:val="005C507A"/>
    <w:rsid w:val="005D142B"/>
    <w:rsid w:val="005D1ABF"/>
    <w:rsid w:val="005D3456"/>
    <w:rsid w:val="005D402D"/>
    <w:rsid w:val="005D68D3"/>
    <w:rsid w:val="005F5C7F"/>
    <w:rsid w:val="0060756F"/>
    <w:rsid w:val="00611664"/>
    <w:rsid w:val="00613C0B"/>
    <w:rsid w:val="00616B25"/>
    <w:rsid w:val="00626B2C"/>
    <w:rsid w:val="0064046B"/>
    <w:rsid w:val="00647EB7"/>
    <w:rsid w:val="00651872"/>
    <w:rsid w:val="00655390"/>
    <w:rsid w:val="006763CD"/>
    <w:rsid w:val="00684BC2"/>
    <w:rsid w:val="006865F4"/>
    <w:rsid w:val="0069479B"/>
    <w:rsid w:val="006A590A"/>
    <w:rsid w:val="006A5D1B"/>
    <w:rsid w:val="006B44C9"/>
    <w:rsid w:val="006B76C6"/>
    <w:rsid w:val="006C0C5F"/>
    <w:rsid w:val="006C6719"/>
    <w:rsid w:val="006C721B"/>
    <w:rsid w:val="006D17D6"/>
    <w:rsid w:val="006E4A21"/>
    <w:rsid w:val="006E658D"/>
    <w:rsid w:val="006F0796"/>
    <w:rsid w:val="006F1E1A"/>
    <w:rsid w:val="00700461"/>
    <w:rsid w:val="007078E9"/>
    <w:rsid w:val="007162C6"/>
    <w:rsid w:val="00724AD9"/>
    <w:rsid w:val="007304AC"/>
    <w:rsid w:val="0073079F"/>
    <w:rsid w:val="00740BD9"/>
    <w:rsid w:val="007546F7"/>
    <w:rsid w:val="00765F5A"/>
    <w:rsid w:val="007664D3"/>
    <w:rsid w:val="00766CE7"/>
    <w:rsid w:val="00771F76"/>
    <w:rsid w:val="007A4BA2"/>
    <w:rsid w:val="007A751F"/>
    <w:rsid w:val="007C67D4"/>
    <w:rsid w:val="007D0165"/>
    <w:rsid w:val="007F2944"/>
    <w:rsid w:val="0080150B"/>
    <w:rsid w:val="00803CAF"/>
    <w:rsid w:val="008221A3"/>
    <w:rsid w:val="008223E0"/>
    <w:rsid w:val="00831DE4"/>
    <w:rsid w:val="00835A2E"/>
    <w:rsid w:val="00835BF3"/>
    <w:rsid w:val="0084023E"/>
    <w:rsid w:val="00855150"/>
    <w:rsid w:val="00856365"/>
    <w:rsid w:val="00866CEA"/>
    <w:rsid w:val="008766FA"/>
    <w:rsid w:val="00877BDD"/>
    <w:rsid w:val="008914BE"/>
    <w:rsid w:val="00891F75"/>
    <w:rsid w:val="008A3170"/>
    <w:rsid w:val="008A46CE"/>
    <w:rsid w:val="008B0505"/>
    <w:rsid w:val="008B4B12"/>
    <w:rsid w:val="008C279A"/>
    <w:rsid w:val="008C53BC"/>
    <w:rsid w:val="008D567B"/>
    <w:rsid w:val="0090125C"/>
    <w:rsid w:val="00903703"/>
    <w:rsid w:val="0090452A"/>
    <w:rsid w:val="00905370"/>
    <w:rsid w:val="009070CD"/>
    <w:rsid w:val="009175D6"/>
    <w:rsid w:val="00935095"/>
    <w:rsid w:val="00935205"/>
    <w:rsid w:val="009372BB"/>
    <w:rsid w:val="009456DB"/>
    <w:rsid w:val="0095113A"/>
    <w:rsid w:val="00954170"/>
    <w:rsid w:val="0096056E"/>
    <w:rsid w:val="0096367C"/>
    <w:rsid w:val="00971AB2"/>
    <w:rsid w:val="00976224"/>
    <w:rsid w:val="009841F6"/>
    <w:rsid w:val="00984CDF"/>
    <w:rsid w:val="00991EB2"/>
    <w:rsid w:val="00997156"/>
    <w:rsid w:val="009B50C7"/>
    <w:rsid w:val="009C0CF6"/>
    <w:rsid w:val="009D01A9"/>
    <w:rsid w:val="009D210D"/>
    <w:rsid w:val="009F25F6"/>
    <w:rsid w:val="009F50B7"/>
    <w:rsid w:val="009F5CE5"/>
    <w:rsid w:val="009F740E"/>
    <w:rsid w:val="00A0595B"/>
    <w:rsid w:val="00A0673A"/>
    <w:rsid w:val="00A1308E"/>
    <w:rsid w:val="00A13C0C"/>
    <w:rsid w:val="00A21146"/>
    <w:rsid w:val="00A21526"/>
    <w:rsid w:val="00A27E89"/>
    <w:rsid w:val="00A37D25"/>
    <w:rsid w:val="00A5645B"/>
    <w:rsid w:val="00A602AE"/>
    <w:rsid w:val="00A61591"/>
    <w:rsid w:val="00A62846"/>
    <w:rsid w:val="00A7473A"/>
    <w:rsid w:val="00A77948"/>
    <w:rsid w:val="00A81D19"/>
    <w:rsid w:val="00A826DC"/>
    <w:rsid w:val="00A957FC"/>
    <w:rsid w:val="00A962B4"/>
    <w:rsid w:val="00A97660"/>
    <w:rsid w:val="00AA4C3C"/>
    <w:rsid w:val="00AB1008"/>
    <w:rsid w:val="00AB3760"/>
    <w:rsid w:val="00AC6F2D"/>
    <w:rsid w:val="00AD141A"/>
    <w:rsid w:val="00AE1ECE"/>
    <w:rsid w:val="00AE26F0"/>
    <w:rsid w:val="00AE307A"/>
    <w:rsid w:val="00AE380C"/>
    <w:rsid w:val="00AE44F4"/>
    <w:rsid w:val="00AF107A"/>
    <w:rsid w:val="00AF38F9"/>
    <w:rsid w:val="00B01A2F"/>
    <w:rsid w:val="00B04E1C"/>
    <w:rsid w:val="00B05EF6"/>
    <w:rsid w:val="00B121FC"/>
    <w:rsid w:val="00B1719F"/>
    <w:rsid w:val="00B200C7"/>
    <w:rsid w:val="00B408AE"/>
    <w:rsid w:val="00B40CCF"/>
    <w:rsid w:val="00B62897"/>
    <w:rsid w:val="00B669F7"/>
    <w:rsid w:val="00B72FA5"/>
    <w:rsid w:val="00B73335"/>
    <w:rsid w:val="00B90C1E"/>
    <w:rsid w:val="00B91304"/>
    <w:rsid w:val="00BB5B08"/>
    <w:rsid w:val="00BC55CB"/>
    <w:rsid w:val="00BC7C13"/>
    <w:rsid w:val="00BD297D"/>
    <w:rsid w:val="00BD37B0"/>
    <w:rsid w:val="00BE08A9"/>
    <w:rsid w:val="00BE2285"/>
    <w:rsid w:val="00C00218"/>
    <w:rsid w:val="00C227FC"/>
    <w:rsid w:val="00C301A9"/>
    <w:rsid w:val="00C4514D"/>
    <w:rsid w:val="00C4737C"/>
    <w:rsid w:val="00C50F50"/>
    <w:rsid w:val="00C6574A"/>
    <w:rsid w:val="00C76A6C"/>
    <w:rsid w:val="00C82100"/>
    <w:rsid w:val="00C96029"/>
    <w:rsid w:val="00CA72EA"/>
    <w:rsid w:val="00CB2134"/>
    <w:rsid w:val="00CB69A6"/>
    <w:rsid w:val="00CC453A"/>
    <w:rsid w:val="00CD3B56"/>
    <w:rsid w:val="00CE1B1C"/>
    <w:rsid w:val="00CF3C66"/>
    <w:rsid w:val="00CF75E6"/>
    <w:rsid w:val="00D15648"/>
    <w:rsid w:val="00D204C3"/>
    <w:rsid w:val="00D31131"/>
    <w:rsid w:val="00D344EA"/>
    <w:rsid w:val="00D36D35"/>
    <w:rsid w:val="00D41BD1"/>
    <w:rsid w:val="00D57426"/>
    <w:rsid w:val="00D63B06"/>
    <w:rsid w:val="00D71AEE"/>
    <w:rsid w:val="00D81C2B"/>
    <w:rsid w:val="00D94A41"/>
    <w:rsid w:val="00DA6FEC"/>
    <w:rsid w:val="00DB4CBF"/>
    <w:rsid w:val="00DC7885"/>
    <w:rsid w:val="00DD034C"/>
    <w:rsid w:val="00DE3717"/>
    <w:rsid w:val="00DF61AF"/>
    <w:rsid w:val="00DF7C10"/>
    <w:rsid w:val="00E115DC"/>
    <w:rsid w:val="00E20718"/>
    <w:rsid w:val="00E208AF"/>
    <w:rsid w:val="00E2281E"/>
    <w:rsid w:val="00E336A3"/>
    <w:rsid w:val="00E357A8"/>
    <w:rsid w:val="00E374E6"/>
    <w:rsid w:val="00E44B0F"/>
    <w:rsid w:val="00E465C3"/>
    <w:rsid w:val="00E611D7"/>
    <w:rsid w:val="00E65EFB"/>
    <w:rsid w:val="00E75A6D"/>
    <w:rsid w:val="00E87F14"/>
    <w:rsid w:val="00E92DDF"/>
    <w:rsid w:val="00E93354"/>
    <w:rsid w:val="00E93BA4"/>
    <w:rsid w:val="00E97C6D"/>
    <w:rsid w:val="00EB3CCD"/>
    <w:rsid w:val="00EC0063"/>
    <w:rsid w:val="00ED5371"/>
    <w:rsid w:val="00EE3080"/>
    <w:rsid w:val="00EE463E"/>
    <w:rsid w:val="00EF055F"/>
    <w:rsid w:val="00EF6251"/>
    <w:rsid w:val="00EF69A1"/>
    <w:rsid w:val="00F00989"/>
    <w:rsid w:val="00F12A56"/>
    <w:rsid w:val="00F13B0C"/>
    <w:rsid w:val="00F316B8"/>
    <w:rsid w:val="00F31A82"/>
    <w:rsid w:val="00F5665B"/>
    <w:rsid w:val="00F56F64"/>
    <w:rsid w:val="00F6052F"/>
    <w:rsid w:val="00F628E0"/>
    <w:rsid w:val="00F7430F"/>
    <w:rsid w:val="00F82FFD"/>
    <w:rsid w:val="00F95816"/>
    <w:rsid w:val="00FC1CAA"/>
    <w:rsid w:val="00FD0526"/>
    <w:rsid w:val="00FD1270"/>
    <w:rsid w:val="00FD1DA6"/>
    <w:rsid w:val="00FD4083"/>
    <w:rsid w:val="00FE160A"/>
    <w:rsid w:val="00FE3A8E"/>
    <w:rsid w:val="00FE71FF"/>
    <w:rsid w:val="00FF5369"/>
    <w:rsid w:val="00FF54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81B34F"/>
  <w15:chartTrackingRefBased/>
  <w15:docId w15:val="{BC928CA4-6DD5-43B5-8B61-2C4E05EC1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577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nhideWhenUsed/>
    <w:rsid w:val="00365776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E463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463E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EB3CCD"/>
    <w:pPr>
      <w:spacing w:after="0" w:line="240" w:lineRule="auto"/>
    </w:pPr>
    <w:rPr>
      <w:rFonts w:eastAsiaTheme="minorEastAsi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164B1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64B10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64B1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64B10"/>
    <w:rPr>
      <w:rFonts w:ascii="Times New Roman" w:eastAsia="Times New Roman" w:hAnsi="Times New Roman" w:cs="Times New Roman"/>
      <w:sz w:val="24"/>
      <w:szCs w:val="24"/>
    </w:rPr>
  </w:style>
  <w:style w:type="character" w:styleId="SubtleEmphasis">
    <w:name w:val="Subtle Emphasis"/>
    <w:uiPriority w:val="19"/>
    <w:qFormat/>
    <w:rsid w:val="00281F2D"/>
    <w:rPr>
      <w:i/>
      <w:iCs/>
      <w:color w:val="4040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964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2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7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9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336</Words>
  <Characters>19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GRI-EXAM</cp:lastModifiedBy>
  <cp:revision>6</cp:revision>
  <cp:lastPrinted>2023-03-20T05:37:00Z</cp:lastPrinted>
  <dcterms:created xsi:type="dcterms:W3CDTF">2023-03-20T05:31:00Z</dcterms:created>
  <dcterms:modified xsi:type="dcterms:W3CDTF">2023-03-21T04:28:00Z</dcterms:modified>
</cp:coreProperties>
</file>